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4E123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4E123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1A439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1A439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21FCFB6A"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2239C2">
                                  <w:rPr>
                                    <w:rFonts w:asciiTheme="majorHAnsi" w:hAnsiTheme="majorHAnsi" w:cs="Arial"/>
                                    <w:b/>
                                    <w:color w:val="365F91" w:themeColor="accent1" w:themeShade="BF"/>
                                    <w:sz w:val="56"/>
                                  </w:rPr>
                                  <w:t>Detailed</w:t>
                                </w:r>
                              </w:p>
                              <w:p w14:paraId="5709D450" w14:textId="7FE89051" w:rsidR="00905281" w:rsidRDefault="00970E6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21FCFB6A"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2239C2">
                            <w:rPr>
                              <w:rFonts w:asciiTheme="majorHAnsi" w:hAnsiTheme="majorHAnsi" w:cs="Arial"/>
                              <w:b/>
                              <w:color w:val="365F91" w:themeColor="accent1" w:themeShade="BF"/>
                              <w:sz w:val="56"/>
                            </w:rPr>
                            <w:t>Detailed</w:t>
                          </w:r>
                        </w:p>
                        <w:p w14:paraId="5709D450" w14:textId="7FE89051" w:rsidR="00905281" w:rsidRDefault="00970E6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4E123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r w:rsidR="00020F50">
        <w:tab/>
      </w:r>
    </w:p>
    <w:p w14:paraId="3063C49E" w14:textId="77777777" w:rsidR="002E15B5"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2E15B5">
        <w:rPr>
          <w:noProof/>
        </w:rPr>
        <w:t>Table of Content</w:t>
      </w:r>
    </w:p>
    <w:p w14:paraId="7E7AA91A"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2B64421" w14:textId="77777777" w:rsidR="002E15B5" w:rsidRDefault="002E15B5">
      <w:pPr>
        <w:pStyle w:val="TOC2"/>
        <w:tabs>
          <w:tab w:val="left" w:pos="1000"/>
        </w:tabs>
        <w:rPr>
          <w:rFonts w:asciiTheme="minorHAnsi" w:eastAsiaTheme="minorEastAsia" w:hAnsiTheme="minorHAnsi" w:cstheme="minorBidi"/>
          <w:smallCaps w:val="0"/>
          <w:noProof/>
          <w:color w:val="auto"/>
          <w:sz w:val="22"/>
          <w:szCs w:val="22"/>
          <w:lang w:eastAsia="en-US"/>
        </w:rPr>
      </w:pPr>
      <w:r w:rsidRPr="00996DE2">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96DE2">
        <w:rPr>
          <w:noProof/>
        </w:rPr>
        <w:t>Application Characteristics</w:t>
      </w:r>
    </w:p>
    <w:p w14:paraId="65607F3A"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Summary</w:t>
      </w:r>
    </w:p>
    <w:p w14:paraId="41FDBAB9" w14:textId="77777777" w:rsidR="002E15B5" w:rsidRDefault="002E15B5">
      <w:pPr>
        <w:pStyle w:val="TOC2"/>
        <w:tabs>
          <w:tab w:val="left" w:pos="1000"/>
        </w:tabs>
        <w:rPr>
          <w:rFonts w:asciiTheme="minorHAnsi" w:eastAsiaTheme="minorEastAsia" w:hAnsiTheme="minorHAnsi" w:cstheme="minorBidi"/>
          <w:smallCaps w:val="0"/>
          <w:noProof/>
          <w:color w:val="auto"/>
          <w:sz w:val="22"/>
          <w:szCs w:val="22"/>
          <w:lang w:eastAsia="en-US"/>
        </w:rPr>
      </w:pPr>
      <w:r w:rsidRPr="00996DE2">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96DE2">
        <w:rPr>
          <w:rFonts w:eastAsia="Calibri"/>
          <w:noProof/>
        </w:rPr>
        <w:t>PCI DSS Vulnerabilities Summary</w:t>
      </w:r>
    </w:p>
    <w:p w14:paraId="3DF11F34"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sidRPr="00996DE2">
        <w:rPr>
          <w:rFonts w:eastAsia="Calibri"/>
          <w:noProof/>
        </w:rPr>
        <w:t>3.</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for PCI DSS – Requirement 1</w:t>
      </w:r>
    </w:p>
    <w:p w14:paraId="6646D91E"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sidRPr="00996DE2">
        <w:rPr>
          <w:rFonts w:eastAsia="Calibri"/>
          <w:noProof/>
        </w:rPr>
        <w:t>4.</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for PCI DSS – Requirement 2</w:t>
      </w:r>
    </w:p>
    <w:p w14:paraId="47043BD3"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sidRPr="00996DE2">
        <w:rPr>
          <w:rFonts w:eastAsia="Calibri"/>
          <w:noProof/>
        </w:rPr>
        <w:t>5.</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for PCI DSS – Requirement 3</w:t>
      </w:r>
    </w:p>
    <w:p w14:paraId="0877E506"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sidRPr="00996DE2">
        <w:rPr>
          <w:rFonts w:eastAsia="Calibri"/>
          <w:noProof/>
        </w:rPr>
        <w:t>6.</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for PCI DSS – Requirement 4</w:t>
      </w:r>
    </w:p>
    <w:p w14:paraId="7A99C2B6"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sidRPr="00996DE2">
        <w:rPr>
          <w:rFonts w:eastAsia="Calibri"/>
          <w:noProof/>
        </w:rPr>
        <w:t>7.</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for PCI DSS – Requirement 6</w:t>
      </w:r>
    </w:p>
    <w:p w14:paraId="77CFAE69"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sidRPr="00996DE2">
        <w:rPr>
          <w:rFonts w:eastAsia="Calibri"/>
          <w:noProof/>
        </w:rPr>
        <w:t>8.</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for PCI DSS – Requirement 8</w:t>
      </w:r>
    </w:p>
    <w:p w14:paraId="7562DA5E" w14:textId="77777777" w:rsidR="002E15B5" w:rsidRDefault="002E15B5">
      <w:pPr>
        <w:pStyle w:val="TOC1"/>
        <w:tabs>
          <w:tab w:val="left" w:pos="737"/>
        </w:tabs>
        <w:rPr>
          <w:rFonts w:asciiTheme="minorHAnsi" w:eastAsiaTheme="minorEastAsia" w:hAnsiTheme="minorHAnsi" w:cstheme="minorBidi"/>
          <w:b w:val="0"/>
          <w:caps w:val="0"/>
          <w:noProof/>
          <w:color w:val="auto"/>
          <w:sz w:val="22"/>
          <w:szCs w:val="22"/>
          <w:lang w:eastAsia="en-US"/>
        </w:rPr>
      </w:pPr>
      <w:r w:rsidRPr="00996DE2">
        <w:rPr>
          <w:rFonts w:eastAsia="Calibri"/>
          <w:noProof/>
        </w:rPr>
        <w:t>9.</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Details for PCI DSS – Requirement 1</w:t>
      </w:r>
    </w:p>
    <w:p w14:paraId="6C603B76" w14:textId="77777777" w:rsidR="002E15B5" w:rsidRDefault="002E15B5">
      <w:pPr>
        <w:pStyle w:val="TOC1"/>
        <w:tabs>
          <w:tab w:val="left" w:pos="1000"/>
        </w:tabs>
        <w:rPr>
          <w:rFonts w:asciiTheme="minorHAnsi" w:eastAsiaTheme="minorEastAsia" w:hAnsiTheme="minorHAnsi" w:cstheme="minorBidi"/>
          <w:b w:val="0"/>
          <w:caps w:val="0"/>
          <w:noProof/>
          <w:color w:val="auto"/>
          <w:sz w:val="22"/>
          <w:szCs w:val="22"/>
          <w:lang w:eastAsia="en-US"/>
        </w:rPr>
      </w:pPr>
      <w:r w:rsidRPr="00996DE2">
        <w:rPr>
          <w:rFonts w:eastAsia="Calibri"/>
          <w:noProof/>
        </w:rPr>
        <w:t>10.</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Details for PCI DSS – Requirement 2</w:t>
      </w:r>
    </w:p>
    <w:p w14:paraId="42D60CB0" w14:textId="77777777" w:rsidR="002E15B5" w:rsidRDefault="002E15B5">
      <w:pPr>
        <w:pStyle w:val="TOC1"/>
        <w:tabs>
          <w:tab w:val="left" w:pos="1000"/>
        </w:tabs>
        <w:rPr>
          <w:rFonts w:asciiTheme="minorHAnsi" w:eastAsiaTheme="minorEastAsia" w:hAnsiTheme="minorHAnsi" w:cstheme="minorBidi"/>
          <w:b w:val="0"/>
          <w:caps w:val="0"/>
          <w:noProof/>
          <w:color w:val="auto"/>
          <w:sz w:val="22"/>
          <w:szCs w:val="22"/>
          <w:lang w:eastAsia="en-US"/>
        </w:rPr>
      </w:pPr>
      <w:r w:rsidRPr="00996DE2">
        <w:rPr>
          <w:rFonts w:eastAsia="Calibri"/>
          <w:noProof/>
        </w:rPr>
        <w:t>11.</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Details for PCI DSS – Requirement 3</w:t>
      </w:r>
    </w:p>
    <w:p w14:paraId="28B1884B" w14:textId="77777777" w:rsidR="002E15B5" w:rsidRDefault="002E15B5">
      <w:pPr>
        <w:pStyle w:val="TOC1"/>
        <w:tabs>
          <w:tab w:val="left" w:pos="1000"/>
        </w:tabs>
        <w:rPr>
          <w:rFonts w:asciiTheme="minorHAnsi" w:eastAsiaTheme="minorEastAsia" w:hAnsiTheme="minorHAnsi" w:cstheme="minorBidi"/>
          <w:b w:val="0"/>
          <w:caps w:val="0"/>
          <w:noProof/>
          <w:color w:val="auto"/>
          <w:sz w:val="22"/>
          <w:szCs w:val="22"/>
          <w:lang w:eastAsia="en-US"/>
        </w:rPr>
      </w:pPr>
      <w:r w:rsidRPr="00996DE2">
        <w:rPr>
          <w:rFonts w:eastAsia="Calibri"/>
          <w:noProof/>
        </w:rPr>
        <w:t>12.</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Details for PCI DSS – Requirement 4</w:t>
      </w:r>
    </w:p>
    <w:p w14:paraId="3DC65C3E" w14:textId="77777777" w:rsidR="002E15B5" w:rsidRDefault="002E15B5">
      <w:pPr>
        <w:pStyle w:val="TOC1"/>
        <w:tabs>
          <w:tab w:val="left" w:pos="1000"/>
        </w:tabs>
        <w:rPr>
          <w:rFonts w:asciiTheme="minorHAnsi" w:eastAsiaTheme="minorEastAsia" w:hAnsiTheme="minorHAnsi" w:cstheme="minorBidi"/>
          <w:b w:val="0"/>
          <w:caps w:val="0"/>
          <w:noProof/>
          <w:color w:val="auto"/>
          <w:sz w:val="22"/>
          <w:szCs w:val="22"/>
          <w:lang w:eastAsia="en-US"/>
        </w:rPr>
      </w:pPr>
      <w:r w:rsidRPr="00996DE2">
        <w:rPr>
          <w:rFonts w:eastAsia="Calibri"/>
          <w:noProof/>
        </w:rPr>
        <w:t>13.</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Details for PCI DSS – Requirement 6</w:t>
      </w:r>
    </w:p>
    <w:p w14:paraId="7DCD9CCC" w14:textId="77777777" w:rsidR="002E15B5" w:rsidRDefault="002E15B5">
      <w:pPr>
        <w:pStyle w:val="TOC1"/>
        <w:tabs>
          <w:tab w:val="left" w:pos="1000"/>
        </w:tabs>
        <w:rPr>
          <w:rFonts w:asciiTheme="minorHAnsi" w:eastAsiaTheme="minorEastAsia" w:hAnsiTheme="minorHAnsi" w:cstheme="minorBidi"/>
          <w:b w:val="0"/>
          <w:caps w:val="0"/>
          <w:noProof/>
          <w:color w:val="auto"/>
          <w:sz w:val="22"/>
          <w:szCs w:val="22"/>
          <w:lang w:eastAsia="en-US"/>
        </w:rPr>
      </w:pPr>
      <w:r w:rsidRPr="00996DE2">
        <w:rPr>
          <w:rFonts w:eastAsia="Calibri"/>
          <w:noProof/>
        </w:rPr>
        <w:t>14.</w:t>
      </w:r>
      <w:r>
        <w:rPr>
          <w:rFonts w:asciiTheme="minorHAnsi" w:eastAsiaTheme="minorEastAsia" w:hAnsiTheme="minorHAnsi" w:cstheme="minorBidi"/>
          <w:b w:val="0"/>
          <w:caps w:val="0"/>
          <w:noProof/>
          <w:color w:val="auto"/>
          <w:sz w:val="22"/>
          <w:szCs w:val="22"/>
          <w:lang w:eastAsia="en-US"/>
        </w:rPr>
        <w:tab/>
      </w:r>
      <w:r w:rsidRPr="00996DE2">
        <w:rPr>
          <w:rFonts w:eastAsia="Calibri"/>
          <w:noProof/>
        </w:rPr>
        <w:t>CAST Findings Details for PCI DSS – Requirement 8</w:t>
      </w:r>
    </w:p>
    <w:p w14:paraId="54053BFD" w14:textId="77777777" w:rsidR="002E15B5" w:rsidRDefault="002E15B5">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5.</w:t>
      </w:r>
      <w:r>
        <w:rPr>
          <w:rFonts w:asciiTheme="minorHAnsi" w:eastAsiaTheme="minorEastAsia" w:hAnsiTheme="minorHAnsi" w:cstheme="minorBidi"/>
          <w:b w:val="0"/>
          <w:caps w:val="0"/>
          <w:noProof/>
          <w:color w:val="auto"/>
          <w:sz w:val="22"/>
          <w:szCs w:val="22"/>
          <w:lang w:eastAsia="en-US"/>
        </w:rPr>
        <w:tab/>
      </w:r>
      <w:r>
        <w:rPr>
          <w:noProof/>
        </w:rPr>
        <w:t>Appendix</w:t>
      </w:r>
    </w:p>
    <w:p w14:paraId="67DB38BE" w14:textId="77777777" w:rsidR="002E15B5" w:rsidRDefault="002E15B5">
      <w:pPr>
        <w:pStyle w:val="TOC2"/>
        <w:tabs>
          <w:tab w:val="left" w:pos="1200"/>
        </w:tabs>
        <w:rPr>
          <w:rFonts w:asciiTheme="minorHAnsi" w:eastAsiaTheme="minorEastAsia" w:hAnsiTheme="minorHAnsi" w:cstheme="minorBidi"/>
          <w:smallCaps w:val="0"/>
          <w:noProof/>
          <w:color w:val="auto"/>
          <w:sz w:val="22"/>
          <w:szCs w:val="22"/>
          <w:lang w:eastAsia="en-US"/>
        </w:rPr>
      </w:pPr>
      <w:r w:rsidRPr="00996DE2">
        <w:rPr>
          <w:rFonts w:asciiTheme="minorHAnsi" w:hAnsiTheme="minorHAnsi" w:cstheme="minorHAnsi"/>
          <w:noProof/>
          <w14:scene3d>
            <w14:camera w14:prst="orthographicFront"/>
            <w14:lightRig w14:rig="threePt" w14:dir="t">
              <w14:rot w14:lat="0" w14:lon="0" w14:rev="0"/>
            </w14:lightRig>
          </w14:scene3d>
        </w:rPr>
        <w:t>1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601CB713" w14:textId="77777777" w:rsidR="002E15B5" w:rsidRDefault="002E15B5">
      <w:pPr>
        <w:pStyle w:val="TOC2"/>
        <w:tabs>
          <w:tab w:val="left" w:pos="1200"/>
        </w:tabs>
        <w:rPr>
          <w:rFonts w:asciiTheme="minorHAnsi" w:eastAsiaTheme="minorEastAsia" w:hAnsiTheme="minorHAnsi" w:cstheme="minorBidi"/>
          <w:smallCaps w:val="0"/>
          <w:noProof/>
          <w:color w:val="auto"/>
          <w:sz w:val="22"/>
          <w:szCs w:val="22"/>
          <w:lang w:eastAsia="en-US"/>
        </w:rPr>
      </w:pPr>
      <w:r w:rsidRPr="00996DE2">
        <w:rPr>
          <w:rFonts w:asciiTheme="minorHAnsi" w:hAnsiTheme="minorHAnsi" w:cstheme="minorHAnsi"/>
          <w:noProof/>
          <w14:scene3d>
            <w14:camera w14:prst="orthographicFront"/>
            <w14:lightRig w14:rig="threePt" w14:dir="t">
              <w14:rot w14:lat="0" w14:lon="0" w14:rev="0"/>
            </w14:lightRig>
          </w14:scene3d>
        </w:rPr>
        <w:t>1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48A83CE0"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4" w:name="_Toc11157592"/>
      <w:bookmarkStart w:id="15" w:name="_Toc14418690"/>
      <w:bookmarkStart w:id="16" w:name="_Toc14419762"/>
      <w:bookmarkStart w:id="17" w:name="_Toc14687776"/>
      <w:bookmarkStart w:id="18" w:name="_Toc14781639"/>
      <w:bookmarkStart w:id="19" w:name="_Toc15305718"/>
      <w:bookmarkStart w:id="20" w:name="_Toc20229972"/>
      <w:bookmarkStart w:id="21" w:name="_Toc20229992"/>
      <w:bookmarkStart w:id="22" w:name="_Toc25240953"/>
      <w:bookmarkStart w:id="23" w:name="_Toc25310054"/>
      <w:bookmarkStart w:id="24" w:name="_Toc32215599"/>
      <w:bookmarkStart w:id="25" w:name="_Toc32215706"/>
      <w:bookmarkStart w:id="26" w:name="_Toc32215915"/>
      <w:r w:rsidR="005773E4">
        <w:t>Introduction</w:t>
      </w:r>
      <w:bookmarkEnd w:id="14"/>
      <w:bookmarkEnd w:id="15"/>
      <w:bookmarkEnd w:id="16"/>
      <w:bookmarkEnd w:id="17"/>
      <w:bookmarkEnd w:id="18"/>
      <w:bookmarkEnd w:id="19"/>
      <w:bookmarkEnd w:id="20"/>
      <w:bookmarkEnd w:id="21"/>
      <w:bookmarkEnd w:id="22"/>
      <w:bookmarkEnd w:id="23"/>
      <w:bookmarkEnd w:id="24"/>
      <w:bookmarkEnd w:id="25"/>
      <w:bookmarkEnd w:id="26"/>
    </w:p>
    <w:p w14:paraId="4DAB1A92" w14:textId="7AF3D2A4" w:rsidR="00BF55DF" w:rsidRDefault="00BF55DF" w:rsidP="00BF55DF">
      <w:pPr>
        <w:spacing w:after="0" w:line="240" w:lineRule="auto"/>
        <w:ind w:right="657"/>
      </w:pPr>
      <w:bookmarkStart w:id="27" w:name="_Hlk530663297"/>
      <w:bookmarkStart w:id="28" w:name="_Toc380677725"/>
      <w:bookmarkStart w:id="29" w:name="_Toc11157593"/>
      <w:bookmarkStart w:id="30" w:name="_Toc14418691"/>
      <w:bookmarkStart w:id="3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2" w:name="_Toc14687777"/>
      <w:bookmarkStart w:id="33" w:name="_Toc14781640"/>
      <w:bookmarkStart w:id="34" w:name="_Toc15305719"/>
      <w:bookmarkStart w:id="35" w:name="_Toc20229973"/>
      <w:bookmarkStart w:id="36" w:name="_Toc20229993"/>
      <w:bookmarkStart w:id="37" w:name="_Toc25240954"/>
      <w:bookmarkStart w:id="38" w:name="_Toc25310055"/>
      <w:bookmarkStart w:id="39" w:name="_Toc32215600"/>
      <w:bookmarkStart w:id="40" w:name="_Toc32215707"/>
      <w:bookmarkStart w:id="41" w:name="_Toc32215916"/>
      <w:bookmarkEnd w:id="27"/>
      <w:r w:rsidRPr="005773E4">
        <w:rPr>
          <w:lang w:val="en-US"/>
        </w:rPr>
        <w:t xml:space="preserve">Application </w:t>
      </w:r>
      <w:bookmarkEnd w:id="28"/>
      <w:r w:rsidR="005773E4">
        <w:rPr>
          <w:lang w:val="en-US"/>
        </w:rPr>
        <w:t>Characteristics</w:t>
      </w:r>
      <w:bookmarkEnd w:id="29"/>
      <w:bookmarkEnd w:id="30"/>
      <w:bookmarkEnd w:id="31"/>
      <w:bookmarkEnd w:id="32"/>
      <w:bookmarkEnd w:id="33"/>
      <w:bookmarkEnd w:id="34"/>
      <w:bookmarkEnd w:id="35"/>
      <w:bookmarkEnd w:id="36"/>
      <w:bookmarkEnd w:id="37"/>
      <w:bookmarkEnd w:id="38"/>
      <w:bookmarkEnd w:id="39"/>
      <w:bookmarkEnd w:id="40"/>
      <w:bookmarkEnd w:id="4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2E6EA3">
      <w:pPr>
        <w:pStyle w:val="Heading1"/>
        <w:rPr>
          <w:rFonts w:asciiTheme="minorHAnsi" w:hAnsiTheme="minorHAnsi"/>
          <w:noProof/>
          <w:sz w:val="22"/>
        </w:rPr>
      </w:pPr>
      <w:bookmarkStart w:id="42" w:name="_Toc11157594"/>
      <w:bookmarkStart w:id="43" w:name="_Toc14418692"/>
      <w:bookmarkStart w:id="44" w:name="_Toc14419764"/>
      <w:bookmarkStart w:id="45" w:name="_Toc14687778"/>
      <w:bookmarkStart w:id="46" w:name="_Toc14781641"/>
      <w:bookmarkStart w:id="47" w:name="_Toc15305720"/>
      <w:bookmarkStart w:id="48" w:name="_Toc20229974"/>
      <w:bookmarkStart w:id="49" w:name="_Toc20229994"/>
      <w:bookmarkStart w:id="50" w:name="_Toc25240955"/>
      <w:bookmarkStart w:id="51" w:name="_Toc25310056"/>
      <w:bookmarkStart w:id="52" w:name="_Toc32215601"/>
      <w:bookmarkStart w:id="53" w:name="_Toc32215708"/>
      <w:bookmarkStart w:id="54" w:name="_Toc32215917"/>
      <w:r w:rsidRPr="00202D69">
        <w:lastRenderedPageBreak/>
        <w:t xml:space="preserve">PCI DSS </w:t>
      </w:r>
      <w:bookmarkEnd w:id="42"/>
      <w:bookmarkEnd w:id="43"/>
      <w:bookmarkEnd w:id="44"/>
      <w:bookmarkEnd w:id="45"/>
      <w:r w:rsidR="00202D69" w:rsidRPr="00202D69">
        <w:t>Summ</w:t>
      </w:r>
      <w:r w:rsidR="00202D69">
        <w:t>ary</w:t>
      </w:r>
      <w:bookmarkEnd w:id="46"/>
      <w:bookmarkEnd w:id="47"/>
      <w:bookmarkEnd w:id="48"/>
      <w:bookmarkEnd w:id="49"/>
      <w:bookmarkEnd w:id="50"/>
      <w:bookmarkEnd w:id="51"/>
      <w:bookmarkEnd w:id="52"/>
      <w:bookmarkEnd w:id="53"/>
      <w:bookmarkEnd w:id="54"/>
    </w:p>
    <w:p w14:paraId="55B88FA4" w14:textId="6C133882" w:rsidR="00970E67" w:rsidRPr="004004F3" w:rsidRDefault="00970E67" w:rsidP="00970E67">
      <w:pPr>
        <w:ind w:left="0" w:right="657"/>
        <w:jc w:val="left"/>
        <w:rPr>
          <w:noProof/>
          <w:szCs w:val="18"/>
        </w:rPr>
      </w:pPr>
      <w:bookmarkStart w:id="55" w:name="_Toc11157604"/>
      <w:bookmarkStart w:id="56" w:name="_Toc14418703"/>
      <w:bookmarkStart w:id="57" w:name="_Toc14419775"/>
      <w:bookmarkStart w:id="58" w:name="_Toc14687789"/>
      <w:bookmarkStart w:id="59" w:name="_Toc14781652"/>
      <w:bookmarkStart w:id="60" w:name="_Toc15305730"/>
      <w:bookmarkStart w:id="61" w:name="_Toc20229984"/>
      <w:bookmarkStart w:id="62" w:name="_Toc20230004"/>
      <w:bookmarkStart w:id="63" w:name="_Toc25240965"/>
      <w:bookmarkStart w:id="64"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1"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65" w:name="_Toc11157595"/>
      <w:bookmarkStart w:id="66" w:name="_Toc14418693"/>
      <w:bookmarkStart w:id="67" w:name="_Toc14419765"/>
      <w:bookmarkStart w:id="68" w:name="_Toc14687779"/>
      <w:bookmarkStart w:id="69" w:name="_Toc14781642"/>
      <w:bookmarkStart w:id="70" w:name="_Toc15305721"/>
      <w:bookmarkStart w:id="71" w:name="_Toc20229975"/>
      <w:bookmarkStart w:id="72" w:name="_Toc20229995"/>
      <w:bookmarkStart w:id="73" w:name="_Toc31981429"/>
      <w:bookmarkStart w:id="74" w:name="_Toc31981574"/>
      <w:bookmarkStart w:id="75" w:name="_Toc32215179"/>
      <w:bookmarkStart w:id="76" w:name="_Toc32215602"/>
      <w:bookmarkStart w:id="77" w:name="_Toc32215709"/>
      <w:bookmarkStart w:id="78" w:name="_Toc32215918"/>
      <w:r>
        <w:rPr>
          <w:rFonts w:eastAsia="Calibri"/>
          <w:lang w:val="en-US"/>
        </w:rPr>
        <w:t xml:space="preserve">PCI DSS </w:t>
      </w:r>
      <w:bookmarkEnd w:id="65"/>
      <w:bookmarkEnd w:id="66"/>
      <w:r>
        <w:rPr>
          <w:rFonts w:eastAsia="Calibri"/>
          <w:lang w:val="en-US"/>
        </w:rPr>
        <w:t>Vulnerabilities Summary</w:t>
      </w:r>
      <w:bookmarkEnd w:id="67"/>
      <w:bookmarkEnd w:id="68"/>
      <w:bookmarkEnd w:id="69"/>
      <w:bookmarkEnd w:id="70"/>
      <w:bookmarkEnd w:id="71"/>
      <w:bookmarkEnd w:id="72"/>
      <w:bookmarkEnd w:id="73"/>
      <w:bookmarkEnd w:id="74"/>
      <w:bookmarkEnd w:id="75"/>
      <w:bookmarkEnd w:id="76"/>
      <w:bookmarkEnd w:id="77"/>
      <w:bookmarkEnd w:id="78"/>
    </w:p>
    <w:p w14:paraId="07225140" w14:textId="0423E91F" w:rsidR="009109CB" w:rsidRPr="009109CB" w:rsidRDefault="009109CB" w:rsidP="009109CB">
      <w:pPr>
        <w:pStyle w:val="BodyContent"/>
        <w:ind w:right="657"/>
        <w:rPr>
          <w:rFonts w:ascii="Verdana" w:hAnsi="Verdana" w:cstheme="minorHAnsi"/>
          <w:sz w:val="18"/>
          <w:szCs w:val="18"/>
        </w:rPr>
      </w:pPr>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9109CB" w:rsidRPr="00202D69" w14:paraId="3D18F822" w14:textId="77777777" w:rsidTr="00317ED3">
        <w:trPr>
          <w:trHeight w:val="329"/>
        </w:trPr>
        <w:tc>
          <w:tcPr>
            <w:tcW w:w="2044" w:type="dxa"/>
            <w:shd w:val="clear" w:color="auto" w:fill="F2F2F2" w:themeFill="background1" w:themeFillShade="F2"/>
          </w:tcPr>
          <w:p w14:paraId="4A93BFD1" w14:textId="77777777" w:rsidR="009109CB" w:rsidRPr="00202D69" w:rsidRDefault="009109CB" w:rsidP="00317ED3">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1329E47" w14:textId="77777777" w:rsidR="009109CB" w:rsidRPr="00202D69" w:rsidRDefault="009109CB" w:rsidP="00317ED3">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2DEECC1B" w14:textId="77777777" w:rsidR="009109CB" w:rsidRPr="00202D69" w:rsidRDefault="009109CB" w:rsidP="00317ED3">
            <w:pPr>
              <w:pStyle w:val="Default"/>
              <w:rPr>
                <w:rFonts w:ascii="Verdana" w:hAnsi="Verdana"/>
                <w:b/>
                <w:sz w:val="18"/>
                <w:szCs w:val="18"/>
              </w:rPr>
            </w:pPr>
            <w:r w:rsidRPr="00202D69">
              <w:rPr>
                <w:rFonts w:ascii="Verdana" w:hAnsi="Verdana"/>
                <w:b/>
                <w:sz w:val="18"/>
                <w:szCs w:val="18"/>
              </w:rPr>
              <w:t>Descriptions</w:t>
            </w:r>
          </w:p>
        </w:tc>
      </w:tr>
      <w:tr w:rsidR="009109CB" w:rsidRPr="00202D69" w14:paraId="729DA22F" w14:textId="77777777" w:rsidTr="00317ED3">
        <w:trPr>
          <w:trHeight w:val="329"/>
        </w:trPr>
        <w:tc>
          <w:tcPr>
            <w:tcW w:w="2044" w:type="dxa"/>
          </w:tcPr>
          <w:p w14:paraId="01F3FF68" w14:textId="77777777" w:rsidR="009109CB" w:rsidRPr="00202D69" w:rsidRDefault="009109CB" w:rsidP="00317ED3">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0899DE19" w14:textId="77777777" w:rsidR="009109CB" w:rsidRPr="00202D69" w:rsidRDefault="009109CB" w:rsidP="00317ED3">
            <w:pPr>
              <w:pStyle w:val="Default"/>
              <w:rPr>
                <w:rFonts w:ascii="Verdana" w:hAnsi="Verdana"/>
                <w:b/>
                <w:bCs/>
                <w:sz w:val="18"/>
                <w:szCs w:val="18"/>
              </w:rPr>
            </w:pPr>
            <w:r w:rsidRPr="00202D69">
              <w:rPr>
                <w:rFonts w:ascii="Verdana" w:hAnsi="Verdana"/>
                <w:b/>
                <w:bCs/>
                <w:sz w:val="18"/>
                <w:szCs w:val="18"/>
              </w:rPr>
              <w:t>1</w:t>
            </w:r>
          </w:p>
          <w:p w14:paraId="11EA2A19" w14:textId="77777777" w:rsidR="009109CB" w:rsidRPr="00202D69" w:rsidRDefault="009109CB" w:rsidP="00317ED3">
            <w:pPr>
              <w:pStyle w:val="Default"/>
              <w:rPr>
                <w:rFonts w:ascii="Verdana" w:hAnsi="Verdana"/>
                <w:b/>
                <w:bCs/>
                <w:sz w:val="18"/>
                <w:szCs w:val="18"/>
              </w:rPr>
            </w:pPr>
          </w:p>
          <w:p w14:paraId="5F5DB05A" w14:textId="77777777" w:rsidR="009109CB" w:rsidRPr="00202D69" w:rsidRDefault="009109CB" w:rsidP="00317ED3">
            <w:pPr>
              <w:pStyle w:val="Default"/>
              <w:rPr>
                <w:rFonts w:ascii="Verdana" w:hAnsi="Verdana"/>
                <w:b/>
                <w:bCs/>
                <w:sz w:val="18"/>
                <w:szCs w:val="18"/>
              </w:rPr>
            </w:pPr>
            <w:r w:rsidRPr="00202D69">
              <w:rPr>
                <w:rFonts w:ascii="Verdana" w:hAnsi="Verdana"/>
                <w:b/>
                <w:bCs/>
                <w:sz w:val="18"/>
                <w:szCs w:val="18"/>
              </w:rPr>
              <w:t>2</w:t>
            </w:r>
          </w:p>
        </w:tc>
        <w:tc>
          <w:tcPr>
            <w:tcW w:w="6480" w:type="dxa"/>
          </w:tcPr>
          <w:p w14:paraId="28434EE4" w14:textId="77777777" w:rsidR="009109CB" w:rsidRPr="00202D69" w:rsidRDefault="009109CB" w:rsidP="00317ED3">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3936490F" w14:textId="77777777" w:rsidR="009109CB" w:rsidRPr="00202D69" w:rsidRDefault="009109CB" w:rsidP="00317ED3">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9109CB" w:rsidRPr="00202D69" w14:paraId="2FBE543E" w14:textId="77777777" w:rsidTr="00317ED3">
        <w:trPr>
          <w:trHeight w:val="237"/>
        </w:trPr>
        <w:tc>
          <w:tcPr>
            <w:tcW w:w="2044" w:type="dxa"/>
          </w:tcPr>
          <w:p w14:paraId="2463C7D5" w14:textId="77777777" w:rsidR="009109CB" w:rsidRPr="00202D69" w:rsidRDefault="009109CB" w:rsidP="00317ED3">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22F5F971" w14:textId="77777777" w:rsidR="009109CB" w:rsidRPr="00202D69" w:rsidRDefault="009109CB" w:rsidP="00317ED3">
            <w:pPr>
              <w:pStyle w:val="Default"/>
              <w:rPr>
                <w:rFonts w:ascii="Verdana" w:hAnsi="Verdana"/>
                <w:b/>
                <w:bCs/>
                <w:sz w:val="18"/>
                <w:szCs w:val="18"/>
              </w:rPr>
            </w:pPr>
            <w:r w:rsidRPr="00202D69">
              <w:rPr>
                <w:rFonts w:ascii="Verdana" w:hAnsi="Verdana"/>
                <w:b/>
                <w:bCs/>
                <w:sz w:val="18"/>
                <w:szCs w:val="18"/>
              </w:rPr>
              <w:t>3</w:t>
            </w:r>
          </w:p>
          <w:p w14:paraId="516F2D54" w14:textId="77777777" w:rsidR="009109CB" w:rsidRPr="00202D69" w:rsidRDefault="009109CB" w:rsidP="00317ED3">
            <w:pPr>
              <w:pStyle w:val="Default"/>
              <w:rPr>
                <w:rFonts w:ascii="Verdana" w:hAnsi="Verdana"/>
                <w:b/>
                <w:bCs/>
                <w:sz w:val="18"/>
                <w:szCs w:val="18"/>
              </w:rPr>
            </w:pPr>
            <w:r w:rsidRPr="00202D69">
              <w:rPr>
                <w:rFonts w:ascii="Verdana" w:hAnsi="Verdana"/>
                <w:b/>
                <w:bCs/>
                <w:sz w:val="18"/>
                <w:szCs w:val="18"/>
              </w:rPr>
              <w:t>4</w:t>
            </w:r>
          </w:p>
        </w:tc>
        <w:tc>
          <w:tcPr>
            <w:tcW w:w="6480" w:type="dxa"/>
          </w:tcPr>
          <w:p w14:paraId="312AE215" w14:textId="77777777" w:rsidR="009109CB" w:rsidRPr="00202D69" w:rsidRDefault="009109CB" w:rsidP="00317ED3">
            <w:pPr>
              <w:pStyle w:val="Default"/>
              <w:rPr>
                <w:rFonts w:ascii="Verdana" w:hAnsi="Verdana"/>
                <w:sz w:val="18"/>
                <w:szCs w:val="18"/>
              </w:rPr>
            </w:pPr>
            <w:r w:rsidRPr="00202D69">
              <w:rPr>
                <w:rFonts w:ascii="Verdana" w:hAnsi="Verdana"/>
                <w:sz w:val="18"/>
                <w:szCs w:val="18"/>
              </w:rPr>
              <w:t xml:space="preserve">Protect stored cardholder data </w:t>
            </w:r>
          </w:p>
          <w:p w14:paraId="55300F0D" w14:textId="77777777" w:rsidR="009109CB" w:rsidRPr="00202D69" w:rsidRDefault="009109CB" w:rsidP="00317ED3">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9109CB" w:rsidRPr="00202D69" w14:paraId="3F0F42FF" w14:textId="77777777" w:rsidTr="00317ED3">
        <w:trPr>
          <w:trHeight w:val="329"/>
        </w:trPr>
        <w:tc>
          <w:tcPr>
            <w:tcW w:w="2044" w:type="dxa"/>
          </w:tcPr>
          <w:p w14:paraId="33B2A54B" w14:textId="77777777" w:rsidR="009109CB" w:rsidRPr="00202D69" w:rsidRDefault="009109CB" w:rsidP="00317ED3">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05A1551B" w14:textId="77777777" w:rsidR="009109CB" w:rsidRPr="00202D69" w:rsidRDefault="009109CB" w:rsidP="00317ED3">
            <w:pPr>
              <w:pStyle w:val="Default"/>
              <w:rPr>
                <w:rFonts w:ascii="Verdana" w:hAnsi="Verdana"/>
                <w:b/>
                <w:bCs/>
                <w:sz w:val="18"/>
                <w:szCs w:val="18"/>
              </w:rPr>
            </w:pPr>
            <w:r w:rsidRPr="00202D69">
              <w:rPr>
                <w:rFonts w:ascii="Verdana" w:hAnsi="Verdana"/>
                <w:b/>
                <w:bCs/>
                <w:sz w:val="18"/>
                <w:szCs w:val="18"/>
              </w:rPr>
              <w:t>6</w:t>
            </w:r>
          </w:p>
        </w:tc>
        <w:tc>
          <w:tcPr>
            <w:tcW w:w="6480" w:type="dxa"/>
          </w:tcPr>
          <w:p w14:paraId="613B67F0" w14:textId="77777777" w:rsidR="009109CB" w:rsidRPr="00202D69" w:rsidRDefault="009109CB" w:rsidP="00317ED3">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9109CB" w:rsidRPr="00202D69" w14:paraId="2F42634C" w14:textId="77777777" w:rsidTr="00317ED3">
        <w:trPr>
          <w:trHeight w:val="345"/>
        </w:trPr>
        <w:tc>
          <w:tcPr>
            <w:tcW w:w="2044" w:type="dxa"/>
          </w:tcPr>
          <w:p w14:paraId="4789FE30" w14:textId="77777777" w:rsidR="009109CB" w:rsidRPr="00202D69" w:rsidRDefault="009109CB" w:rsidP="00317ED3">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78DD0297" w14:textId="77777777" w:rsidR="009109CB" w:rsidRPr="00202D69" w:rsidRDefault="009109CB" w:rsidP="00317ED3">
            <w:pPr>
              <w:pStyle w:val="Default"/>
              <w:rPr>
                <w:rFonts w:ascii="Verdana" w:hAnsi="Verdana"/>
                <w:b/>
                <w:bCs/>
                <w:sz w:val="18"/>
                <w:szCs w:val="18"/>
              </w:rPr>
            </w:pPr>
            <w:r w:rsidRPr="00202D69">
              <w:rPr>
                <w:rFonts w:ascii="Verdana" w:hAnsi="Verdana"/>
                <w:b/>
                <w:bCs/>
                <w:sz w:val="18"/>
                <w:szCs w:val="18"/>
              </w:rPr>
              <w:t>8</w:t>
            </w:r>
          </w:p>
        </w:tc>
        <w:tc>
          <w:tcPr>
            <w:tcW w:w="6480" w:type="dxa"/>
          </w:tcPr>
          <w:p w14:paraId="4F73F9C9" w14:textId="77777777" w:rsidR="009109CB" w:rsidRPr="00202D69" w:rsidRDefault="009109CB" w:rsidP="00317ED3">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7F0F4058" w14:textId="10BB40C1" w:rsidR="009109CB" w:rsidRDefault="009109CB" w:rsidP="00970E67">
      <w:pPr>
        <w:ind w:left="0" w:right="657"/>
        <w:rPr>
          <w:rFonts w:cstheme="minorHAnsi"/>
          <w:szCs w:val="18"/>
        </w:rPr>
      </w:pPr>
      <w:r>
        <w:rPr>
          <w:i/>
          <w:sz w:val="14"/>
        </w:rPr>
        <w:br/>
      </w:r>
      <w:bookmarkStart w:id="79" w:name="_GoBack"/>
      <w:bookmarkEnd w:id="79"/>
    </w:p>
    <w:p w14:paraId="492A7A57" w14:textId="1259188B" w:rsidR="00970E67" w:rsidRDefault="00970E67" w:rsidP="00970E67">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MORE=true"/>
      </w:tblPr>
      <w:tblGrid>
        <w:gridCol w:w="4945"/>
        <w:gridCol w:w="1440"/>
        <w:gridCol w:w="1530"/>
        <w:gridCol w:w="1350"/>
      </w:tblGrid>
      <w:tr w:rsidR="00970E67" w:rsidRPr="00AB105C" w14:paraId="79B2B30B" w14:textId="77777777" w:rsidTr="000E3E4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7DA43EA8" w14:textId="4409C081" w:rsidR="00970E67" w:rsidRPr="00AB105C" w:rsidRDefault="00970E67" w:rsidP="000E3E4C">
            <w:pPr>
              <w:ind w:left="330" w:right="657"/>
              <w:jc w:val="left"/>
              <w:rPr>
                <w:rFonts w:cs="Open Sans"/>
                <w:sz w:val="16"/>
                <w:szCs w:val="18"/>
                <w:lang w:val="fr-FR"/>
              </w:rPr>
            </w:pPr>
            <w:r w:rsidRPr="00AB105C">
              <w:rPr>
                <w:rFonts w:cs="Open Sans"/>
                <w:sz w:val="16"/>
                <w:szCs w:val="18"/>
                <w:lang w:val="fr-FR"/>
              </w:rPr>
              <w:t>PCI-DS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04B82E" w14:textId="77777777" w:rsidR="00970E67" w:rsidRPr="00AB105C" w:rsidRDefault="00970E67" w:rsidP="000E3E4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A8E02" w14:textId="77777777" w:rsidR="00970E67" w:rsidRPr="00AB105C" w:rsidRDefault="00970E67" w:rsidP="000E3E4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0EC6BFA4" w14:textId="77777777" w:rsidR="00970E67" w:rsidRPr="00AB105C" w:rsidRDefault="00970E67" w:rsidP="000E3E4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970E67" w:rsidRPr="00AB105C" w14:paraId="56B1A925"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78B9D3D" w14:textId="77777777" w:rsidR="00970E67" w:rsidRPr="00AB105C" w:rsidRDefault="00970E67" w:rsidP="000E3E4C">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21C0AE6"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8DAD5F3"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E4E8E30"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970E67" w:rsidRPr="00AB105C" w14:paraId="46018C90"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8B2C4E2" w14:textId="77777777" w:rsidR="00970E67" w:rsidRPr="00AB105C" w:rsidRDefault="00970E67" w:rsidP="000E3E4C">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D380723"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976BF6D"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9AA03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970E67" w:rsidRPr="00AB105C" w14:paraId="3000719B"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47A52B2" w14:textId="77777777" w:rsidR="00970E67" w:rsidRPr="00AB105C" w:rsidRDefault="00970E67" w:rsidP="000E3E4C">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3C33D1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40BB80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9FDD7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C130A72" w14:textId="0A077A60" w:rsidR="00970E67" w:rsidRDefault="00970E67" w:rsidP="00970E67">
      <w:pPr>
        <w:spacing w:after="0" w:line="240" w:lineRule="auto"/>
        <w:ind w:left="0"/>
        <w:jc w:val="left"/>
        <w:rPr>
          <w:rFonts w:eastAsia="Calibri"/>
          <w:lang w:val="x-none" w:eastAsia="x-none"/>
        </w:rPr>
      </w:pPr>
      <w:r>
        <w:rPr>
          <w:i/>
          <w:sz w:val="14"/>
        </w:rPr>
        <w:br/>
        <w:t xml:space="preserve">Table 2: PCI DSS Summary Table </w:t>
      </w:r>
      <w:r>
        <w:rPr>
          <w:rFonts w:eastAsia="Calibri"/>
          <w:lang w:val="x-none" w:eastAsia="x-none"/>
        </w:rPr>
        <w:br w:type="page"/>
      </w:r>
    </w:p>
    <w:p w14:paraId="218487AA" w14:textId="77777777" w:rsidR="00970E67" w:rsidRPr="00212651" w:rsidRDefault="00970E67" w:rsidP="00970E67">
      <w:pPr>
        <w:pStyle w:val="Heading1"/>
        <w:rPr>
          <w:rFonts w:eastAsia="Calibri"/>
        </w:rPr>
      </w:pPr>
      <w:bookmarkStart w:id="80" w:name="_Toc11157596"/>
      <w:bookmarkStart w:id="81" w:name="_Toc14418695"/>
      <w:bookmarkStart w:id="82" w:name="_Toc14419767"/>
      <w:bookmarkStart w:id="83" w:name="_Toc14687781"/>
      <w:bookmarkStart w:id="84" w:name="_Toc14781644"/>
      <w:bookmarkStart w:id="85" w:name="_Toc15305722"/>
      <w:bookmarkStart w:id="86" w:name="_Toc20229976"/>
      <w:bookmarkStart w:id="87" w:name="_Toc20229996"/>
      <w:bookmarkStart w:id="88" w:name="_Toc31981430"/>
      <w:bookmarkStart w:id="89" w:name="_Toc31981575"/>
      <w:bookmarkStart w:id="90" w:name="_Toc32215180"/>
      <w:bookmarkStart w:id="91" w:name="_Toc32215603"/>
      <w:bookmarkStart w:id="92" w:name="_Toc32215710"/>
      <w:bookmarkStart w:id="93" w:name="_Toc32215919"/>
      <w:r>
        <w:rPr>
          <w:rFonts w:eastAsia="Calibri"/>
        </w:rPr>
        <w:lastRenderedPageBreak/>
        <w:t>CAST Findings for PCI DSS – Requirement 1</w:t>
      </w:r>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74554CD6" w14:textId="77777777" w:rsidR="00970E67" w:rsidRDefault="00970E67" w:rsidP="00970E67">
      <w:pPr>
        <w:pStyle w:val="BodyContent"/>
        <w:ind w:right="657"/>
        <w:rPr>
          <w:rFonts w:ascii="Verdana" w:hAnsi="Verdana" w:cstheme="minorHAnsi"/>
          <w:sz w:val="18"/>
          <w:szCs w:val="18"/>
        </w:rPr>
      </w:pPr>
    </w:p>
    <w:p w14:paraId="0771A3E8" w14:textId="5B96C4C1" w:rsidR="00970E67" w:rsidRPr="002E6EA3" w:rsidRDefault="00970E67" w:rsidP="00970E67">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970E67" w:rsidRPr="00AB105C" w14:paraId="0AED87F4" w14:textId="77777777" w:rsidTr="000E3E4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DA9BFFE" w14:textId="77777777" w:rsidR="00970E67" w:rsidRPr="00AB105C" w:rsidRDefault="00970E67" w:rsidP="000E3E4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4373C67" w14:textId="77777777" w:rsidR="00970E67" w:rsidRPr="00AB105C" w:rsidRDefault="00970E67" w:rsidP="000E3E4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615200C" w14:textId="77777777" w:rsidR="00970E67" w:rsidRPr="00AB105C" w:rsidRDefault="00970E67" w:rsidP="000E3E4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37B4406" w14:textId="77777777" w:rsidR="00970E67" w:rsidRPr="00AB105C" w:rsidRDefault="00970E67" w:rsidP="000E3E4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Pr="00AB105C">
              <w:rPr>
                <w:rFonts w:cs="Open Sans"/>
                <w:b w:val="0"/>
                <w:sz w:val="16"/>
                <w:szCs w:val="18"/>
                <w:lang w:val="fr-FR"/>
              </w:rPr>
              <w:t>Vulnerabilities</w:t>
            </w:r>
            <w:proofErr w:type="spellEnd"/>
          </w:p>
        </w:tc>
      </w:tr>
      <w:tr w:rsidR="00970E67" w:rsidRPr="00AB105C" w14:paraId="37114E7D"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5855316"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1</w:t>
            </w:r>
          </w:p>
        </w:tc>
        <w:tc>
          <w:tcPr>
            <w:tcW w:w="1440" w:type="dxa"/>
          </w:tcPr>
          <w:p w14:paraId="76D15CB7"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DEBDA2"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41DD214"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71E64A91"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FCE9C1"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2</w:t>
            </w:r>
          </w:p>
        </w:tc>
        <w:tc>
          <w:tcPr>
            <w:tcW w:w="1440" w:type="dxa"/>
          </w:tcPr>
          <w:p w14:paraId="5AA04A8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573C4F"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B18FC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56CC60FD"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AC78534"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3</w:t>
            </w:r>
          </w:p>
        </w:tc>
        <w:tc>
          <w:tcPr>
            <w:tcW w:w="1440" w:type="dxa"/>
          </w:tcPr>
          <w:p w14:paraId="434DDE5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5800F5"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4297DCF"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47BFD9E3"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9B1AE3C"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4</w:t>
            </w:r>
          </w:p>
        </w:tc>
        <w:tc>
          <w:tcPr>
            <w:tcW w:w="1440" w:type="dxa"/>
          </w:tcPr>
          <w:p w14:paraId="30763C51"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F4C777"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950A7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5EA875D4"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616C510"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5</w:t>
            </w:r>
          </w:p>
        </w:tc>
        <w:tc>
          <w:tcPr>
            <w:tcW w:w="1440" w:type="dxa"/>
          </w:tcPr>
          <w:p w14:paraId="5292CA5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69F334"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A3EC2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5D8D5237"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BD2D0A"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6</w:t>
            </w:r>
          </w:p>
        </w:tc>
        <w:tc>
          <w:tcPr>
            <w:tcW w:w="1440" w:type="dxa"/>
          </w:tcPr>
          <w:p w14:paraId="1775CF7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A50BBB"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BFD64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1B45D821"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197E6B1"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7</w:t>
            </w:r>
          </w:p>
        </w:tc>
        <w:tc>
          <w:tcPr>
            <w:tcW w:w="1440" w:type="dxa"/>
          </w:tcPr>
          <w:p w14:paraId="0B79DE8F"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5BC7A6"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0711E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1B1331D"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1813956"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8</w:t>
            </w:r>
          </w:p>
        </w:tc>
        <w:tc>
          <w:tcPr>
            <w:tcW w:w="1440" w:type="dxa"/>
          </w:tcPr>
          <w:p w14:paraId="35817FC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1069A2"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4B1525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602D95E" w14:textId="77777777" w:rsidR="00970E67" w:rsidRDefault="00970E67" w:rsidP="00970E67">
      <w:pPr>
        <w:pStyle w:val="BodyContent"/>
        <w:ind w:right="657"/>
        <w:rPr>
          <w:rFonts w:ascii="Verdana" w:hAnsi="Verdana"/>
          <w:i/>
          <w:sz w:val="14"/>
          <w:lang w:val="fr-FR"/>
        </w:rPr>
      </w:pPr>
    </w:p>
    <w:p w14:paraId="1659D254" w14:textId="703FBBAF" w:rsidR="00970E67" w:rsidRPr="00CD7261" w:rsidRDefault="00970E67" w:rsidP="00970E67">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0EE69891" w14:textId="77777777" w:rsidR="00970E67" w:rsidRPr="00CD7261" w:rsidRDefault="00970E67" w:rsidP="00970E67">
      <w:pPr>
        <w:pStyle w:val="BodyContent"/>
        <w:ind w:right="657"/>
        <w:rPr>
          <w:rFonts w:ascii="Verdana" w:hAnsi="Verdana"/>
          <w:i/>
          <w:sz w:val="14"/>
          <w:lang w:val="fr-FR"/>
        </w:rPr>
      </w:pPr>
    </w:p>
    <w:p w14:paraId="3F77A10F" w14:textId="77777777" w:rsidR="00970E67" w:rsidRPr="00212651" w:rsidRDefault="00970E67" w:rsidP="00970E67">
      <w:pPr>
        <w:pStyle w:val="Heading1"/>
        <w:rPr>
          <w:rFonts w:eastAsia="Calibri"/>
        </w:rPr>
      </w:pPr>
      <w:bookmarkStart w:id="94" w:name="_Toc11157597"/>
      <w:bookmarkStart w:id="95" w:name="_Toc14418696"/>
      <w:bookmarkStart w:id="96" w:name="_Toc14419768"/>
      <w:bookmarkStart w:id="97" w:name="_Toc14687782"/>
      <w:bookmarkStart w:id="98" w:name="_Toc14781645"/>
      <w:bookmarkStart w:id="99" w:name="_Toc15305723"/>
      <w:bookmarkStart w:id="100" w:name="_Toc20229977"/>
      <w:bookmarkStart w:id="101" w:name="_Toc20229997"/>
      <w:bookmarkStart w:id="102" w:name="_Toc31981431"/>
      <w:bookmarkStart w:id="103" w:name="_Toc31981576"/>
      <w:bookmarkStart w:id="104" w:name="_Toc32215181"/>
      <w:bookmarkStart w:id="105" w:name="_Toc32215604"/>
      <w:bookmarkStart w:id="106" w:name="_Toc32215711"/>
      <w:bookmarkStart w:id="107" w:name="_Toc32215920"/>
      <w:r>
        <w:rPr>
          <w:rFonts w:eastAsia="Calibri"/>
        </w:rPr>
        <w:lastRenderedPageBreak/>
        <w:t>CAST Findings for PCI DSS – Requirement</w:t>
      </w:r>
      <w:bookmarkEnd w:id="94"/>
      <w:bookmarkEnd w:id="95"/>
      <w:bookmarkEnd w:id="96"/>
      <w:bookmarkEnd w:id="97"/>
      <w:bookmarkEnd w:id="98"/>
      <w:r>
        <w:rPr>
          <w:rFonts w:eastAsia="Calibri"/>
        </w:rPr>
        <w:t xml:space="preserve"> 2</w:t>
      </w:r>
      <w:bookmarkEnd w:id="99"/>
      <w:bookmarkEnd w:id="100"/>
      <w:bookmarkEnd w:id="101"/>
      <w:bookmarkEnd w:id="102"/>
      <w:bookmarkEnd w:id="103"/>
      <w:bookmarkEnd w:id="104"/>
      <w:bookmarkEnd w:id="105"/>
      <w:bookmarkEnd w:id="106"/>
      <w:bookmarkEnd w:id="107"/>
    </w:p>
    <w:p w14:paraId="6B6A80A2" w14:textId="77777777" w:rsidR="00970E67" w:rsidRDefault="00970E67" w:rsidP="00970E67">
      <w:pPr>
        <w:pStyle w:val="BodyContent"/>
        <w:ind w:right="657"/>
        <w:rPr>
          <w:rFonts w:ascii="Verdana" w:hAnsi="Verdana" w:cstheme="minorHAnsi"/>
          <w:sz w:val="18"/>
          <w:szCs w:val="18"/>
        </w:rPr>
      </w:pPr>
    </w:p>
    <w:p w14:paraId="6FD5ABED" w14:textId="07C89DB7" w:rsidR="00970E67" w:rsidRPr="002E6EA3" w:rsidRDefault="00970E67" w:rsidP="00970E67">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 xml:space="preserve">PCI DSS 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970E67" w:rsidRPr="00AB105C" w14:paraId="55907A4C" w14:textId="77777777" w:rsidTr="000E3E4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331A4A5" w14:textId="77777777" w:rsidR="00970E67" w:rsidRPr="00AB105C" w:rsidRDefault="00970E67" w:rsidP="000E3E4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52865064" w14:textId="77777777" w:rsidR="00970E67" w:rsidRPr="00AB105C" w:rsidRDefault="00970E67" w:rsidP="000E3E4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05C6EF50" w14:textId="77777777" w:rsidR="00970E67" w:rsidRPr="00AB105C" w:rsidRDefault="00970E67" w:rsidP="000E3E4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3BD78184" w14:textId="77777777" w:rsidR="00970E67" w:rsidRPr="00AB105C" w:rsidRDefault="00970E67" w:rsidP="000E3E4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Pr="00AB105C">
              <w:rPr>
                <w:rFonts w:cs="Open Sans"/>
                <w:b w:val="0"/>
                <w:sz w:val="16"/>
                <w:szCs w:val="18"/>
                <w:lang w:val="fr-FR"/>
              </w:rPr>
              <w:t>Vulnerabilities</w:t>
            </w:r>
            <w:proofErr w:type="spellEnd"/>
          </w:p>
        </w:tc>
      </w:tr>
      <w:tr w:rsidR="00970E67" w:rsidRPr="00AB105C" w14:paraId="7240BC8D"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B08B2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1</w:t>
            </w:r>
          </w:p>
        </w:tc>
        <w:tc>
          <w:tcPr>
            <w:tcW w:w="1440" w:type="dxa"/>
          </w:tcPr>
          <w:p w14:paraId="69D827D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47C8167"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77D054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560D70EE"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88E50C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2</w:t>
            </w:r>
          </w:p>
        </w:tc>
        <w:tc>
          <w:tcPr>
            <w:tcW w:w="1440" w:type="dxa"/>
          </w:tcPr>
          <w:p w14:paraId="46BEB1BF"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B5CE18"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B0432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7D734316"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CB25006"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3</w:t>
            </w:r>
          </w:p>
        </w:tc>
        <w:tc>
          <w:tcPr>
            <w:tcW w:w="1440" w:type="dxa"/>
          </w:tcPr>
          <w:p w14:paraId="3FB4CFC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9481E1"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A475420"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31F1DDFE"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E19FAC"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4</w:t>
            </w:r>
          </w:p>
        </w:tc>
        <w:tc>
          <w:tcPr>
            <w:tcW w:w="1440" w:type="dxa"/>
          </w:tcPr>
          <w:p w14:paraId="6FB76CE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DA2845"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E47C23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E0BED09"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6DE2D58"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5</w:t>
            </w:r>
          </w:p>
        </w:tc>
        <w:tc>
          <w:tcPr>
            <w:tcW w:w="1440" w:type="dxa"/>
          </w:tcPr>
          <w:p w14:paraId="347E5B2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E7C3E0F"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F65C38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19D7E48B"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A9152ED"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6</w:t>
            </w:r>
          </w:p>
        </w:tc>
        <w:tc>
          <w:tcPr>
            <w:tcW w:w="1440" w:type="dxa"/>
          </w:tcPr>
          <w:p w14:paraId="1427343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0B5EA6"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23AEE6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32509935"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A677227"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7</w:t>
            </w:r>
          </w:p>
        </w:tc>
        <w:tc>
          <w:tcPr>
            <w:tcW w:w="1440" w:type="dxa"/>
          </w:tcPr>
          <w:p w14:paraId="3D930AD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D140803"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4844B7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76C981FA"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91252D4"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8</w:t>
            </w:r>
          </w:p>
        </w:tc>
        <w:tc>
          <w:tcPr>
            <w:tcW w:w="1440" w:type="dxa"/>
          </w:tcPr>
          <w:p w14:paraId="2F00814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6C8112"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AA0682D"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B8C48EF" w14:textId="77777777" w:rsidR="00970E67" w:rsidRDefault="00970E67" w:rsidP="00970E67">
      <w:pPr>
        <w:pStyle w:val="BodyContent"/>
        <w:ind w:right="657"/>
        <w:rPr>
          <w:rFonts w:ascii="Verdana" w:hAnsi="Verdana"/>
          <w:i/>
          <w:sz w:val="14"/>
          <w:lang w:val="fr-FR"/>
        </w:rPr>
      </w:pPr>
    </w:p>
    <w:p w14:paraId="3FD6CF11" w14:textId="152CDF0C" w:rsidR="00970E67" w:rsidRPr="00CD7261" w:rsidRDefault="00970E67" w:rsidP="00970E67">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2ED29BA3" w14:textId="77777777" w:rsidR="00970E67" w:rsidRPr="00CD7261" w:rsidRDefault="00970E67" w:rsidP="00970E67">
      <w:pPr>
        <w:spacing w:after="0" w:line="240" w:lineRule="auto"/>
        <w:ind w:left="0"/>
        <w:jc w:val="left"/>
        <w:rPr>
          <w:rFonts w:ascii="Perpetua" w:eastAsia="Calibri" w:hAnsi="Perpetua"/>
          <w:color w:val="000000"/>
          <w:sz w:val="24"/>
          <w:szCs w:val="24"/>
          <w:lang w:val="fr-FR" w:eastAsia="en-US"/>
        </w:rPr>
      </w:pPr>
    </w:p>
    <w:p w14:paraId="60A99B99" w14:textId="77777777" w:rsidR="00970E67" w:rsidRPr="00CD7261" w:rsidRDefault="00970E67" w:rsidP="00970E67">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5C31F30" w14:textId="77777777" w:rsidR="00970E67" w:rsidRPr="00212651" w:rsidRDefault="00970E67" w:rsidP="00970E67">
      <w:pPr>
        <w:pStyle w:val="Heading1"/>
        <w:rPr>
          <w:rFonts w:eastAsia="Calibri"/>
        </w:rPr>
      </w:pPr>
      <w:bookmarkStart w:id="108" w:name="_Toc11157598"/>
      <w:bookmarkStart w:id="109" w:name="_Toc14418697"/>
      <w:bookmarkStart w:id="110" w:name="_Toc14419769"/>
      <w:bookmarkStart w:id="111" w:name="_Toc14687783"/>
      <w:bookmarkStart w:id="112" w:name="_Toc14781646"/>
      <w:bookmarkStart w:id="113" w:name="_Toc15305724"/>
      <w:bookmarkStart w:id="114" w:name="_Toc20229978"/>
      <w:bookmarkStart w:id="115" w:name="_Toc20229998"/>
      <w:bookmarkStart w:id="116" w:name="_Toc31981432"/>
      <w:bookmarkStart w:id="117" w:name="_Toc31981577"/>
      <w:bookmarkStart w:id="118" w:name="_Toc32215182"/>
      <w:bookmarkStart w:id="119" w:name="_Toc32215605"/>
      <w:bookmarkStart w:id="120" w:name="_Toc32215712"/>
      <w:bookmarkStart w:id="121" w:name="_Toc32215921"/>
      <w:r>
        <w:rPr>
          <w:rFonts w:eastAsia="Calibri"/>
        </w:rPr>
        <w:lastRenderedPageBreak/>
        <w:t>CAST Findings for PCI DSS – Requirement 3</w:t>
      </w:r>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09904FC7" w14:textId="77777777" w:rsidR="00970E67" w:rsidRDefault="00970E67" w:rsidP="00970E67">
      <w:pPr>
        <w:pStyle w:val="BodyContent"/>
        <w:ind w:right="657"/>
        <w:rPr>
          <w:rFonts w:ascii="Verdana" w:hAnsi="Verdana" w:cstheme="minorHAnsi"/>
          <w:sz w:val="18"/>
          <w:szCs w:val="18"/>
        </w:rPr>
      </w:pPr>
    </w:p>
    <w:p w14:paraId="005148E2" w14:textId="31D0A92A" w:rsidR="00970E67" w:rsidRPr="002E6EA3" w:rsidRDefault="00970E67" w:rsidP="00970E67">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970E67" w:rsidRPr="00AB105C" w14:paraId="6BD5CB46" w14:textId="77777777" w:rsidTr="000E3E4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965B36F" w14:textId="77777777" w:rsidR="00970E67" w:rsidRPr="00AB105C" w:rsidRDefault="00970E67" w:rsidP="000E3E4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5DA17F0B" w14:textId="77777777" w:rsidR="00970E67" w:rsidRPr="00AB105C" w:rsidRDefault="00970E67" w:rsidP="000E3E4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1793A96E" w14:textId="77777777" w:rsidR="00970E67" w:rsidRPr="00AB105C" w:rsidRDefault="00970E67" w:rsidP="000E3E4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16D7B209" w14:textId="77777777" w:rsidR="00970E67" w:rsidRPr="00AB105C" w:rsidRDefault="00970E67" w:rsidP="000E3E4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Pr="00AB105C">
              <w:rPr>
                <w:rFonts w:cs="Open Sans"/>
                <w:b w:val="0"/>
                <w:sz w:val="16"/>
                <w:szCs w:val="18"/>
                <w:lang w:val="fr-FR"/>
              </w:rPr>
              <w:t>Vulnerabilities</w:t>
            </w:r>
            <w:proofErr w:type="spellEnd"/>
          </w:p>
        </w:tc>
      </w:tr>
      <w:tr w:rsidR="00970E67" w:rsidRPr="00AB105C" w14:paraId="56B00432"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E42BA1"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1</w:t>
            </w:r>
          </w:p>
        </w:tc>
        <w:tc>
          <w:tcPr>
            <w:tcW w:w="1440" w:type="dxa"/>
          </w:tcPr>
          <w:p w14:paraId="636A61E1"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339DCE5"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DDBDCB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6021624"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99DD239"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2</w:t>
            </w:r>
          </w:p>
        </w:tc>
        <w:tc>
          <w:tcPr>
            <w:tcW w:w="1440" w:type="dxa"/>
          </w:tcPr>
          <w:p w14:paraId="7696A94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CE9CB96"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0340074"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1895FB8F"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9183F2A"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3</w:t>
            </w:r>
          </w:p>
        </w:tc>
        <w:tc>
          <w:tcPr>
            <w:tcW w:w="1440" w:type="dxa"/>
          </w:tcPr>
          <w:p w14:paraId="323C1F8D"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7933046"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4AFD547"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5487C23C"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E04CA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4</w:t>
            </w:r>
          </w:p>
        </w:tc>
        <w:tc>
          <w:tcPr>
            <w:tcW w:w="1440" w:type="dxa"/>
          </w:tcPr>
          <w:p w14:paraId="53EA7DB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67CEC"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6534B97"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02DCC04"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7336497"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5</w:t>
            </w:r>
          </w:p>
        </w:tc>
        <w:tc>
          <w:tcPr>
            <w:tcW w:w="1440" w:type="dxa"/>
          </w:tcPr>
          <w:p w14:paraId="09A6EB2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398A344"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BC4EF4"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23D371B6"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7F8AC83"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6</w:t>
            </w:r>
          </w:p>
        </w:tc>
        <w:tc>
          <w:tcPr>
            <w:tcW w:w="1440" w:type="dxa"/>
          </w:tcPr>
          <w:p w14:paraId="79FF0F7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901BF1E"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0DCF3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2A6A8E29"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1BE08D8"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7</w:t>
            </w:r>
          </w:p>
        </w:tc>
        <w:tc>
          <w:tcPr>
            <w:tcW w:w="1440" w:type="dxa"/>
          </w:tcPr>
          <w:p w14:paraId="7266030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E8E5AF0"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4399A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3BFE3293"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4DC8359"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8</w:t>
            </w:r>
          </w:p>
        </w:tc>
        <w:tc>
          <w:tcPr>
            <w:tcW w:w="1440" w:type="dxa"/>
          </w:tcPr>
          <w:p w14:paraId="2AA7DFF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829DA"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7A543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1E714C2" w14:textId="77777777" w:rsidR="00970E67" w:rsidRDefault="00970E67" w:rsidP="00970E67">
      <w:pPr>
        <w:pStyle w:val="BodyContent"/>
        <w:ind w:right="657"/>
        <w:rPr>
          <w:rFonts w:ascii="Verdana" w:hAnsi="Verdana"/>
          <w:i/>
          <w:sz w:val="14"/>
          <w:lang w:val="fr-FR"/>
        </w:rPr>
      </w:pPr>
    </w:p>
    <w:p w14:paraId="39142AC6" w14:textId="4A1D0F17" w:rsidR="00970E67" w:rsidRPr="00CD7261" w:rsidRDefault="00970E67" w:rsidP="00970E67">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55B9AEAB" w14:textId="77777777" w:rsidR="00970E67" w:rsidRPr="00CD7261" w:rsidRDefault="00970E67" w:rsidP="00970E67">
      <w:pPr>
        <w:spacing w:after="0" w:line="240" w:lineRule="auto"/>
        <w:ind w:left="0"/>
        <w:jc w:val="left"/>
        <w:rPr>
          <w:rFonts w:eastAsia="Calibri"/>
          <w:b/>
          <w:color w:val="336699"/>
          <w:sz w:val="20"/>
          <w:szCs w:val="16"/>
          <w:lang w:val="fr-FR" w:eastAsia="x-none"/>
        </w:rPr>
      </w:pPr>
    </w:p>
    <w:p w14:paraId="4F6EAD90" w14:textId="77777777" w:rsidR="00970E67" w:rsidRPr="00212651" w:rsidRDefault="00970E67" w:rsidP="00970E67">
      <w:pPr>
        <w:pStyle w:val="Heading1"/>
        <w:rPr>
          <w:rFonts w:eastAsia="Calibri"/>
        </w:rPr>
      </w:pPr>
      <w:bookmarkStart w:id="122" w:name="_Toc11157599"/>
      <w:bookmarkStart w:id="123" w:name="_Toc14418698"/>
      <w:bookmarkStart w:id="124" w:name="_Toc14419770"/>
      <w:bookmarkStart w:id="125" w:name="_Toc14687784"/>
      <w:bookmarkStart w:id="126" w:name="_Toc14781647"/>
      <w:bookmarkStart w:id="127" w:name="_Toc15305725"/>
      <w:bookmarkStart w:id="128" w:name="_Toc20229979"/>
      <w:bookmarkStart w:id="129" w:name="_Toc20229999"/>
      <w:bookmarkStart w:id="130" w:name="_Toc31981433"/>
      <w:bookmarkStart w:id="131" w:name="_Toc31981578"/>
      <w:bookmarkStart w:id="132" w:name="_Toc32215183"/>
      <w:bookmarkStart w:id="133" w:name="_Toc32215606"/>
      <w:bookmarkStart w:id="134" w:name="_Toc32215713"/>
      <w:bookmarkStart w:id="135" w:name="_Toc32215922"/>
      <w:r>
        <w:rPr>
          <w:rFonts w:eastAsia="Calibri"/>
        </w:rPr>
        <w:lastRenderedPageBreak/>
        <w:t>CAST Findings for PCI DSS – Requirement 4</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6405462D" w14:textId="77777777" w:rsidR="00970E67" w:rsidRDefault="00970E67" w:rsidP="00970E67">
      <w:pPr>
        <w:pStyle w:val="BodyContent"/>
        <w:ind w:right="657"/>
        <w:rPr>
          <w:rFonts w:ascii="Verdana" w:hAnsi="Verdana" w:cstheme="minorHAnsi"/>
          <w:sz w:val="18"/>
          <w:szCs w:val="18"/>
        </w:rPr>
      </w:pPr>
    </w:p>
    <w:p w14:paraId="39621686" w14:textId="3612E31B" w:rsidR="00970E67" w:rsidRPr="002E6EA3" w:rsidRDefault="00970E67" w:rsidP="00970E67">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970E67" w:rsidRPr="00AB105C" w14:paraId="08CE6159" w14:textId="77777777" w:rsidTr="000E3E4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0306D4EC" w14:textId="77777777" w:rsidR="00970E67" w:rsidRPr="00AB105C" w:rsidRDefault="00970E67" w:rsidP="000E3E4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382304BA" w14:textId="77777777" w:rsidR="00970E67" w:rsidRPr="00AB105C" w:rsidRDefault="00970E67" w:rsidP="000E3E4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27926BF" w14:textId="77777777" w:rsidR="00970E67" w:rsidRPr="00AB105C" w:rsidRDefault="00970E67" w:rsidP="000E3E4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CD02954" w14:textId="77777777" w:rsidR="00970E67" w:rsidRPr="00AB105C" w:rsidRDefault="00970E67" w:rsidP="000E3E4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Pr="00AB105C">
              <w:rPr>
                <w:rFonts w:cs="Open Sans"/>
                <w:b w:val="0"/>
                <w:sz w:val="16"/>
                <w:szCs w:val="18"/>
                <w:lang w:val="fr-FR"/>
              </w:rPr>
              <w:t>Vulnerabilities</w:t>
            </w:r>
            <w:proofErr w:type="spellEnd"/>
          </w:p>
        </w:tc>
      </w:tr>
      <w:tr w:rsidR="00970E67" w:rsidRPr="00AB105C" w14:paraId="4D042A4D"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79411C"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1</w:t>
            </w:r>
          </w:p>
        </w:tc>
        <w:tc>
          <w:tcPr>
            <w:tcW w:w="1440" w:type="dxa"/>
          </w:tcPr>
          <w:p w14:paraId="76C3CEB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DD88DC"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DD8460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447C157D"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3D7B40D"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2</w:t>
            </w:r>
          </w:p>
        </w:tc>
        <w:tc>
          <w:tcPr>
            <w:tcW w:w="1440" w:type="dxa"/>
          </w:tcPr>
          <w:p w14:paraId="752315A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E02E469"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017F44"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D044DB8"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5148A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3</w:t>
            </w:r>
          </w:p>
        </w:tc>
        <w:tc>
          <w:tcPr>
            <w:tcW w:w="1440" w:type="dxa"/>
          </w:tcPr>
          <w:p w14:paraId="345E271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B0F263B"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F3A5CB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12F24EE1"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926793D"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4</w:t>
            </w:r>
          </w:p>
        </w:tc>
        <w:tc>
          <w:tcPr>
            <w:tcW w:w="1440" w:type="dxa"/>
          </w:tcPr>
          <w:p w14:paraId="3405FA7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678BBD"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68B4F0"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06A72EFE"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C8D298"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5</w:t>
            </w:r>
          </w:p>
        </w:tc>
        <w:tc>
          <w:tcPr>
            <w:tcW w:w="1440" w:type="dxa"/>
          </w:tcPr>
          <w:p w14:paraId="57440EA6"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F2D2D7"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8F6875"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71D0BC69"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C27B9F"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6</w:t>
            </w:r>
          </w:p>
        </w:tc>
        <w:tc>
          <w:tcPr>
            <w:tcW w:w="1440" w:type="dxa"/>
          </w:tcPr>
          <w:p w14:paraId="7E0D692F"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3893BE3"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B719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36D3D9A9"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D90832"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7</w:t>
            </w:r>
          </w:p>
        </w:tc>
        <w:tc>
          <w:tcPr>
            <w:tcW w:w="1440" w:type="dxa"/>
          </w:tcPr>
          <w:p w14:paraId="741C5056"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D42DBEA"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FB96C6"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51886B9"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51F6EB"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8</w:t>
            </w:r>
          </w:p>
        </w:tc>
        <w:tc>
          <w:tcPr>
            <w:tcW w:w="1440" w:type="dxa"/>
          </w:tcPr>
          <w:p w14:paraId="7B7A7CF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1A2492"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6F9B81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8F559EB" w14:textId="77777777" w:rsidR="00970E67" w:rsidRDefault="00970E67" w:rsidP="00970E67">
      <w:pPr>
        <w:pStyle w:val="BodyContent"/>
        <w:ind w:right="657"/>
        <w:rPr>
          <w:rFonts w:ascii="Verdana" w:hAnsi="Verdana"/>
          <w:i/>
          <w:sz w:val="14"/>
          <w:lang w:val="fr-FR"/>
        </w:rPr>
      </w:pPr>
    </w:p>
    <w:p w14:paraId="77879018" w14:textId="6BC47958" w:rsidR="00970E67" w:rsidRPr="00CD7261" w:rsidRDefault="00970E67" w:rsidP="00970E67">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26AFCF26" w14:textId="77777777" w:rsidR="00970E67" w:rsidRPr="00CD7261" w:rsidRDefault="00970E67" w:rsidP="00970E67">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1AAA3F8" w14:textId="77777777" w:rsidR="00970E67" w:rsidRPr="00212651" w:rsidRDefault="00970E67" w:rsidP="00970E67">
      <w:pPr>
        <w:pStyle w:val="Heading1"/>
        <w:rPr>
          <w:rFonts w:eastAsia="Calibri"/>
        </w:rPr>
      </w:pPr>
      <w:bookmarkStart w:id="136" w:name="_Toc11157601"/>
      <w:bookmarkStart w:id="137" w:name="_Toc14418700"/>
      <w:bookmarkStart w:id="138" w:name="_Toc14419772"/>
      <w:bookmarkStart w:id="139" w:name="_Toc14687786"/>
      <w:bookmarkStart w:id="140" w:name="_Toc14781649"/>
      <w:bookmarkStart w:id="141" w:name="_Toc15305727"/>
      <w:bookmarkStart w:id="142" w:name="_Toc20229981"/>
      <w:bookmarkStart w:id="143" w:name="_Toc20230001"/>
      <w:bookmarkStart w:id="144" w:name="_Toc31981434"/>
      <w:bookmarkStart w:id="145" w:name="_Toc31981579"/>
      <w:bookmarkStart w:id="146" w:name="_Toc32215184"/>
      <w:bookmarkStart w:id="147" w:name="_Toc32215607"/>
      <w:bookmarkStart w:id="148" w:name="_Toc32215714"/>
      <w:bookmarkStart w:id="149" w:name="_Toc32215923"/>
      <w:r>
        <w:rPr>
          <w:rFonts w:eastAsia="Calibri"/>
        </w:rPr>
        <w:lastRenderedPageBreak/>
        <w:t>CAST Findings for PCI DSS – Requirement 6</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4A613FA7" w14:textId="77777777" w:rsidR="00970E67" w:rsidRDefault="00970E67" w:rsidP="00970E67">
      <w:pPr>
        <w:pStyle w:val="BodyContent"/>
        <w:ind w:right="657"/>
        <w:rPr>
          <w:rFonts w:ascii="Verdana" w:hAnsi="Verdana" w:cstheme="minorHAnsi"/>
          <w:sz w:val="18"/>
          <w:szCs w:val="18"/>
        </w:rPr>
      </w:pPr>
    </w:p>
    <w:p w14:paraId="0FD3CC5A" w14:textId="291B35EB" w:rsidR="00970E67" w:rsidRPr="002E6EA3" w:rsidRDefault="00970E67" w:rsidP="00970E67">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970E67" w:rsidRPr="00AB105C" w14:paraId="4B7A4351" w14:textId="77777777" w:rsidTr="000E3E4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B5354A3" w14:textId="77777777" w:rsidR="00970E67" w:rsidRPr="00AB105C" w:rsidRDefault="00970E67" w:rsidP="000E3E4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56E2D70B" w14:textId="77777777" w:rsidR="00970E67" w:rsidRPr="00AB105C" w:rsidRDefault="00970E67" w:rsidP="000E3E4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57609511" w14:textId="77777777" w:rsidR="00970E67" w:rsidRPr="00AB105C" w:rsidRDefault="00970E67" w:rsidP="000E3E4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2F437F60" w14:textId="77777777" w:rsidR="00970E67" w:rsidRPr="00AB105C" w:rsidRDefault="00970E67" w:rsidP="000E3E4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Pr="00AB105C">
              <w:rPr>
                <w:rFonts w:cs="Open Sans"/>
                <w:b w:val="0"/>
                <w:sz w:val="16"/>
                <w:szCs w:val="18"/>
                <w:lang w:val="fr-FR"/>
              </w:rPr>
              <w:t>Vulnerabilities</w:t>
            </w:r>
            <w:proofErr w:type="spellEnd"/>
          </w:p>
        </w:tc>
      </w:tr>
      <w:tr w:rsidR="00970E67" w:rsidRPr="00AB105C" w14:paraId="71EDE7E1"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75522B"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1</w:t>
            </w:r>
          </w:p>
        </w:tc>
        <w:tc>
          <w:tcPr>
            <w:tcW w:w="1440" w:type="dxa"/>
          </w:tcPr>
          <w:p w14:paraId="2BDE09FF"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0325555"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003B41"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168CA3D3"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EE5A4F7"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2</w:t>
            </w:r>
          </w:p>
        </w:tc>
        <w:tc>
          <w:tcPr>
            <w:tcW w:w="1440" w:type="dxa"/>
          </w:tcPr>
          <w:p w14:paraId="5AF665E1"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AF53E3"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31FB91"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40158C8"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758755"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3</w:t>
            </w:r>
          </w:p>
        </w:tc>
        <w:tc>
          <w:tcPr>
            <w:tcW w:w="1440" w:type="dxa"/>
          </w:tcPr>
          <w:p w14:paraId="33D58BC4"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25FA769"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A62C61"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67DCD61"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B7DEC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4</w:t>
            </w:r>
          </w:p>
        </w:tc>
        <w:tc>
          <w:tcPr>
            <w:tcW w:w="1440" w:type="dxa"/>
          </w:tcPr>
          <w:p w14:paraId="02EB38C4"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4ED65F6"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26D4F0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E2F9D77"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3CFC9A"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5</w:t>
            </w:r>
          </w:p>
        </w:tc>
        <w:tc>
          <w:tcPr>
            <w:tcW w:w="1440" w:type="dxa"/>
          </w:tcPr>
          <w:p w14:paraId="55B344CF"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963A120"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2936F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452D1064"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3B8CD5A"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6</w:t>
            </w:r>
          </w:p>
        </w:tc>
        <w:tc>
          <w:tcPr>
            <w:tcW w:w="1440" w:type="dxa"/>
          </w:tcPr>
          <w:p w14:paraId="53AAB78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750B5D3"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E5C476D"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51A1760F"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DAA677"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7</w:t>
            </w:r>
          </w:p>
        </w:tc>
        <w:tc>
          <w:tcPr>
            <w:tcW w:w="1440" w:type="dxa"/>
          </w:tcPr>
          <w:p w14:paraId="1B3110C7"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5D6B59"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EEC12F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24328B7F"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3B0AD8"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8</w:t>
            </w:r>
          </w:p>
        </w:tc>
        <w:tc>
          <w:tcPr>
            <w:tcW w:w="1440" w:type="dxa"/>
          </w:tcPr>
          <w:p w14:paraId="061BE1CE"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B24D6F"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151A4F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21E52F7" w14:textId="77777777" w:rsidR="00970E67" w:rsidRDefault="00970E67" w:rsidP="00970E67">
      <w:pPr>
        <w:pStyle w:val="BodyContent"/>
        <w:ind w:right="657"/>
        <w:rPr>
          <w:rFonts w:ascii="Verdana" w:hAnsi="Verdana"/>
          <w:i/>
          <w:sz w:val="14"/>
          <w:lang w:val="fr-FR"/>
        </w:rPr>
      </w:pPr>
    </w:p>
    <w:p w14:paraId="2061A0AE" w14:textId="131A0C22" w:rsidR="00970E67" w:rsidRPr="00CD7261" w:rsidRDefault="00970E67" w:rsidP="00970E67">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5C5DE99C" w14:textId="77777777" w:rsidR="00970E67" w:rsidRPr="00CD7261" w:rsidRDefault="00970E67" w:rsidP="00970E67">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19D7DA91" w14:textId="77777777" w:rsidR="00970E67" w:rsidRPr="00212651" w:rsidRDefault="00970E67" w:rsidP="00970E67">
      <w:pPr>
        <w:pStyle w:val="Heading1"/>
        <w:rPr>
          <w:rFonts w:eastAsia="Calibri"/>
        </w:rPr>
      </w:pPr>
      <w:bookmarkStart w:id="150" w:name="_Toc11157603"/>
      <w:bookmarkStart w:id="151" w:name="_Toc14418702"/>
      <w:bookmarkStart w:id="152" w:name="_Toc14419774"/>
      <w:bookmarkStart w:id="153" w:name="_Toc14687788"/>
      <w:bookmarkStart w:id="154" w:name="_Toc14781651"/>
      <w:bookmarkStart w:id="155" w:name="_Toc15305729"/>
      <w:bookmarkStart w:id="156" w:name="_Toc20229983"/>
      <w:bookmarkStart w:id="157" w:name="_Toc20230003"/>
      <w:bookmarkStart w:id="158" w:name="_Toc31981435"/>
      <w:bookmarkStart w:id="159" w:name="_Toc31981580"/>
      <w:bookmarkStart w:id="160" w:name="_Toc32215185"/>
      <w:bookmarkStart w:id="161" w:name="_Toc32215608"/>
      <w:bookmarkStart w:id="162" w:name="_Toc32215715"/>
      <w:bookmarkStart w:id="163" w:name="_Toc32215924"/>
      <w:r>
        <w:rPr>
          <w:rFonts w:eastAsia="Calibri"/>
        </w:rPr>
        <w:lastRenderedPageBreak/>
        <w:t>CAST Findings for PCI DSS – Requirement 8</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08E8BECD" w14:textId="77777777" w:rsidR="00970E67" w:rsidRDefault="00970E67" w:rsidP="00970E67">
      <w:pPr>
        <w:pStyle w:val="BodyContent"/>
        <w:ind w:right="657"/>
        <w:rPr>
          <w:rFonts w:ascii="Verdana" w:hAnsi="Verdana" w:cstheme="minorHAnsi"/>
          <w:sz w:val="18"/>
          <w:szCs w:val="18"/>
        </w:rPr>
      </w:pPr>
    </w:p>
    <w:p w14:paraId="63EC74F2" w14:textId="7A03040D" w:rsidR="00970E67" w:rsidRPr="002E6EA3" w:rsidRDefault="00970E67" w:rsidP="00970E67">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970E67" w:rsidRPr="00AB105C" w14:paraId="7ACC2770" w14:textId="77777777" w:rsidTr="000E3E4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014F43C8" w14:textId="77777777" w:rsidR="00970E67" w:rsidRPr="00AB105C" w:rsidRDefault="00970E67" w:rsidP="000E3E4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58E7F74B" w14:textId="77777777" w:rsidR="00970E67" w:rsidRPr="00AB105C" w:rsidRDefault="00970E67" w:rsidP="000E3E4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5606D575" w14:textId="77777777" w:rsidR="00970E67" w:rsidRPr="00AB105C" w:rsidRDefault="00970E67" w:rsidP="000E3E4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5F37CD4F" w14:textId="77777777" w:rsidR="00970E67" w:rsidRPr="00AB105C" w:rsidRDefault="00970E67" w:rsidP="000E3E4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Pr="00AB105C">
              <w:rPr>
                <w:rFonts w:cs="Open Sans"/>
                <w:b w:val="0"/>
                <w:sz w:val="16"/>
                <w:szCs w:val="18"/>
                <w:lang w:val="fr-FR"/>
              </w:rPr>
              <w:t>Vulnerabilities</w:t>
            </w:r>
            <w:proofErr w:type="spellEnd"/>
          </w:p>
        </w:tc>
      </w:tr>
      <w:tr w:rsidR="00970E67" w:rsidRPr="00AB105C" w14:paraId="5C1510C9"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511E86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1</w:t>
            </w:r>
          </w:p>
        </w:tc>
        <w:tc>
          <w:tcPr>
            <w:tcW w:w="1440" w:type="dxa"/>
          </w:tcPr>
          <w:p w14:paraId="1B0E7770"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508D55D"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EE03D1"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3CDA61DD"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F31E123"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2</w:t>
            </w:r>
          </w:p>
        </w:tc>
        <w:tc>
          <w:tcPr>
            <w:tcW w:w="1440" w:type="dxa"/>
          </w:tcPr>
          <w:p w14:paraId="2796C7B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E77B22E"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FB899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D52D221"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0E9265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3</w:t>
            </w:r>
          </w:p>
        </w:tc>
        <w:tc>
          <w:tcPr>
            <w:tcW w:w="1440" w:type="dxa"/>
          </w:tcPr>
          <w:p w14:paraId="2B7197C7"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D8668A"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BE28D47"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7051EA95"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D542737"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4</w:t>
            </w:r>
          </w:p>
        </w:tc>
        <w:tc>
          <w:tcPr>
            <w:tcW w:w="1440" w:type="dxa"/>
          </w:tcPr>
          <w:p w14:paraId="407119C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DF60AD5"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30A61A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0B1F213B"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A153F0"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5</w:t>
            </w:r>
          </w:p>
        </w:tc>
        <w:tc>
          <w:tcPr>
            <w:tcW w:w="1440" w:type="dxa"/>
          </w:tcPr>
          <w:p w14:paraId="751DD0C3"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DEB9FC"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291B6CF"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0A9EAAF3"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444A9BD7"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6</w:t>
            </w:r>
          </w:p>
        </w:tc>
        <w:tc>
          <w:tcPr>
            <w:tcW w:w="1440" w:type="dxa"/>
          </w:tcPr>
          <w:p w14:paraId="7D4964E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3B14EBC"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426412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2B6F4010"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410D2B8"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7</w:t>
            </w:r>
          </w:p>
        </w:tc>
        <w:tc>
          <w:tcPr>
            <w:tcW w:w="1440" w:type="dxa"/>
          </w:tcPr>
          <w:p w14:paraId="1470974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68BF6F"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384DF16"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36DC3332"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5F95CF5"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8</w:t>
            </w:r>
          </w:p>
        </w:tc>
        <w:tc>
          <w:tcPr>
            <w:tcW w:w="1440" w:type="dxa"/>
          </w:tcPr>
          <w:p w14:paraId="2A70173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378E9F"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36723F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38A4C4EE" w14:textId="77777777" w:rsidR="00970E67" w:rsidRDefault="00970E67" w:rsidP="00970E67">
      <w:pPr>
        <w:pStyle w:val="BodyContent"/>
        <w:ind w:right="657"/>
        <w:rPr>
          <w:rFonts w:ascii="Verdana" w:hAnsi="Verdana"/>
          <w:i/>
          <w:sz w:val="14"/>
          <w:lang w:val="fr-FR"/>
        </w:rPr>
      </w:pPr>
    </w:p>
    <w:p w14:paraId="2423A80B" w14:textId="31FC8837" w:rsidR="00970E67" w:rsidRPr="00CD7261" w:rsidRDefault="00970E67" w:rsidP="00970E67">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69C9637E" w14:textId="09288A0B" w:rsidR="00B10C4C" w:rsidRPr="00212651" w:rsidRDefault="00B10C4C" w:rsidP="00B10C4C">
      <w:pPr>
        <w:pStyle w:val="Heading1"/>
        <w:rPr>
          <w:rFonts w:eastAsia="Calibri"/>
        </w:rPr>
      </w:pPr>
      <w:bookmarkStart w:id="164" w:name="_Toc25240966"/>
      <w:bookmarkStart w:id="165" w:name="_Toc25310067"/>
      <w:bookmarkStart w:id="166" w:name="_Toc32215609"/>
      <w:bookmarkStart w:id="167" w:name="_Toc32215716"/>
      <w:bookmarkStart w:id="168" w:name="_Toc32215925"/>
      <w:bookmarkEnd w:id="55"/>
      <w:bookmarkEnd w:id="56"/>
      <w:bookmarkEnd w:id="57"/>
      <w:bookmarkEnd w:id="58"/>
      <w:bookmarkEnd w:id="59"/>
      <w:bookmarkEnd w:id="60"/>
      <w:bookmarkEnd w:id="61"/>
      <w:bookmarkEnd w:id="62"/>
      <w:bookmarkEnd w:id="63"/>
      <w:bookmarkEnd w:id="64"/>
      <w:r>
        <w:rPr>
          <w:rFonts w:eastAsia="Calibri"/>
        </w:rPr>
        <w:lastRenderedPageBreak/>
        <w:t>CAST Findings Details for PCI DSS – Requirement 1</w:t>
      </w:r>
      <w:bookmarkEnd w:id="164"/>
      <w:bookmarkEnd w:id="165"/>
      <w:bookmarkEnd w:id="166"/>
      <w:bookmarkEnd w:id="167"/>
      <w:bookmarkEnd w:id="168"/>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1D5952">
      <w:pPr>
        <w:pStyle w:val="Heading1"/>
        <w:rPr>
          <w:rFonts w:eastAsia="Calibri"/>
        </w:rPr>
      </w:pPr>
      <w:bookmarkStart w:id="169" w:name="_Toc25240967"/>
      <w:bookmarkStart w:id="170" w:name="_Toc25310068"/>
      <w:bookmarkStart w:id="171" w:name="_Toc32215610"/>
      <w:bookmarkStart w:id="172" w:name="_Toc32215717"/>
      <w:bookmarkStart w:id="173" w:name="_Toc32215926"/>
      <w:r>
        <w:rPr>
          <w:rFonts w:eastAsia="Calibri"/>
        </w:rPr>
        <w:lastRenderedPageBreak/>
        <w:t>CAST Findings Details for PCI DSS – Requirement 2</w:t>
      </w:r>
      <w:bookmarkEnd w:id="169"/>
      <w:bookmarkEnd w:id="170"/>
      <w:bookmarkEnd w:id="171"/>
      <w:bookmarkEnd w:id="172"/>
      <w:bookmarkEnd w:id="173"/>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1D5952">
      <w:pPr>
        <w:pStyle w:val="Heading1"/>
        <w:rPr>
          <w:rFonts w:eastAsia="Calibri"/>
        </w:rPr>
      </w:pPr>
      <w:bookmarkStart w:id="174" w:name="_Toc25240968"/>
      <w:bookmarkStart w:id="175" w:name="_Toc25310069"/>
      <w:bookmarkStart w:id="176" w:name="_Toc32215611"/>
      <w:bookmarkStart w:id="177" w:name="_Toc32215718"/>
      <w:bookmarkStart w:id="178" w:name="_Toc32215927"/>
      <w:r>
        <w:rPr>
          <w:rFonts w:eastAsia="Calibri"/>
        </w:rPr>
        <w:lastRenderedPageBreak/>
        <w:t>CAST Findings Details for PCI DSS – Requirement 3</w:t>
      </w:r>
      <w:bookmarkEnd w:id="174"/>
      <w:bookmarkEnd w:id="175"/>
      <w:bookmarkEnd w:id="176"/>
      <w:bookmarkEnd w:id="177"/>
      <w:bookmarkEnd w:id="178"/>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1D5952">
      <w:pPr>
        <w:pStyle w:val="Heading1"/>
        <w:rPr>
          <w:rFonts w:eastAsia="Calibri"/>
        </w:rPr>
      </w:pPr>
      <w:bookmarkStart w:id="179" w:name="_Toc25240969"/>
      <w:bookmarkStart w:id="180" w:name="_Toc25310070"/>
      <w:bookmarkStart w:id="181" w:name="_Toc32215612"/>
      <w:bookmarkStart w:id="182" w:name="_Toc32215719"/>
      <w:bookmarkStart w:id="183" w:name="_Toc32215928"/>
      <w:r>
        <w:rPr>
          <w:rFonts w:eastAsia="Calibri"/>
        </w:rPr>
        <w:lastRenderedPageBreak/>
        <w:t>CAST Findings Details for PCI DSS – Requirement 4</w:t>
      </w:r>
      <w:bookmarkEnd w:id="179"/>
      <w:bookmarkEnd w:id="180"/>
      <w:bookmarkEnd w:id="181"/>
      <w:bookmarkEnd w:id="182"/>
      <w:bookmarkEnd w:id="183"/>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04B788B7" w14:textId="2977C829" w:rsidR="005C579B" w:rsidRPr="00212651" w:rsidRDefault="005C579B" w:rsidP="005C579B">
      <w:pPr>
        <w:pStyle w:val="Heading1"/>
        <w:rPr>
          <w:rFonts w:eastAsia="Calibri"/>
        </w:rPr>
      </w:pPr>
      <w:bookmarkStart w:id="184" w:name="_Toc25240971"/>
      <w:bookmarkStart w:id="185" w:name="_Toc25310072"/>
      <w:bookmarkStart w:id="186" w:name="_Toc32215613"/>
      <w:bookmarkStart w:id="187" w:name="_Toc32215720"/>
      <w:bookmarkStart w:id="188" w:name="_Toc32215929"/>
      <w:r>
        <w:rPr>
          <w:rFonts w:eastAsia="Calibri"/>
        </w:rPr>
        <w:lastRenderedPageBreak/>
        <w:t>CAST Findings Details for PCI DSS – Requirement 6</w:t>
      </w:r>
      <w:bookmarkEnd w:id="184"/>
      <w:bookmarkEnd w:id="185"/>
      <w:bookmarkEnd w:id="186"/>
      <w:bookmarkEnd w:id="187"/>
      <w:bookmarkEnd w:id="188"/>
    </w:p>
    <w:p w14:paraId="10047D78"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6,COUNT=50"/>
      </w:tblPr>
      <w:tblGrid>
        <w:gridCol w:w="9264"/>
      </w:tblGrid>
      <w:tr w:rsidR="005C579B" w:rsidRPr="00640A15" w14:paraId="2C0C448C"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E25C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57E5190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DAE6EFF"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0AFF27FF"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6CAF181A" w14:textId="7923D73A" w:rsidR="005C579B" w:rsidRDefault="005C579B">
      <w:pPr>
        <w:spacing w:after="0" w:line="240" w:lineRule="auto"/>
        <w:ind w:left="0"/>
        <w:jc w:val="left"/>
        <w:rPr>
          <w:rFonts w:asciiTheme="minorHAnsi" w:eastAsia="Perpetua" w:hAnsiTheme="minorHAnsi" w:cstheme="minorHAnsi"/>
          <w:color w:val="000000"/>
          <w:sz w:val="20"/>
          <w:lang w:eastAsia="en-US"/>
        </w:rPr>
      </w:pPr>
    </w:p>
    <w:p w14:paraId="6F04D4F6" w14:textId="536B8A40" w:rsidR="005C579B" w:rsidRDefault="005C579B">
      <w:pPr>
        <w:spacing w:after="0" w:line="240" w:lineRule="auto"/>
        <w:ind w:left="0"/>
        <w:jc w:val="left"/>
        <w:rPr>
          <w:rFonts w:asciiTheme="minorHAnsi" w:eastAsia="Perpetua" w:hAnsiTheme="minorHAnsi" w:cstheme="minorHAnsi"/>
          <w:color w:val="000000"/>
          <w:sz w:val="20"/>
          <w:lang w:eastAsia="en-US"/>
        </w:rPr>
      </w:pPr>
    </w:p>
    <w:p w14:paraId="6252C7CF" w14:textId="382D2CDA" w:rsidR="00546FA7" w:rsidRDefault="00546FA7">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24725">
      <w:pPr>
        <w:pStyle w:val="Heading1"/>
        <w:rPr>
          <w:rFonts w:eastAsia="Calibri"/>
        </w:rPr>
      </w:pPr>
      <w:bookmarkStart w:id="189" w:name="_Toc25240973"/>
      <w:bookmarkStart w:id="190" w:name="_Toc25310074"/>
      <w:bookmarkStart w:id="191" w:name="_Toc32215614"/>
      <w:bookmarkStart w:id="192" w:name="_Toc32215721"/>
      <w:bookmarkStart w:id="193" w:name="_Toc32215930"/>
      <w:r>
        <w:rPr>
          <w:rFonts w:eastAsia="Calibri"/>
        </w:rPr>
        <w:lastRenderedPageBreak/>
        <w:t>CAST Findings Details for PCI DSS – Requirement 8</w:t>
      </w:r>
      <w:bookmarkEnd w:id="189"/>
      <w:bookmarkEnd w:id="190"/>
      <w:bookmarkEnd w:id="191"/>
      <w:bookmarkEnd w:id="192"/>
      <w:bookmarkEnd w:id="193"/>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E6EA3">
      <w:pPr>
        <w:pStyle w:val="Heading1"/>
      </w:pPr>
      <w:bookmarkStart w:id="194" w:name="_Toc11157605"/>
      <w:bookmarkStart w:id="195" w:name="_Toc14418704"/>
      <w:bookmarkStart w:id="196" w:name="_Toc14419776"/>
      <w:bookmarkStart w:id="197" w:name="_Toc14687790"/>
      <w:bookmarkStart w:id="198" w:name="_Toc14781653"/>
      <w:bookmarkStart w:id="199" w:name="_Toc15305731"/>
      <w:bookmarkStart w:id="200" w:name="_Toc20229985"/>
      <w:bookmarkStart w:id="201" w:name="_Toc20230005"/>
      <w:bookmarkStart w:id="202" w:name="_Toc25240975"/>
      <w:bookmarkStart w:id="203" w:name="_Toc25310076"/>
      <w:bookmarkStart w:id="204" w:name="_Toc32215615"/>
      <w:bookmarkStart w:id="205" w:name="_Toc32215722"/>
      <w:bookmarkStart w:id="206" w:name="_Toc32215931"/>
      <w:r>
        <w:lastRenderedPageBreak/>
        <w:t>A</w:t>
      </w:r>
      <w:r w:rsidR="00CA74F4">
        <w:t>ppendix</w:t>
      </w:r>
      <w:bookmarkEnd w:id="194"/>
      <w:bookmarkEnd w:id="195"/>
      <w:bookmarkEnd w:id="196"/>
      <w:bookmarkEnd w:id="197"/>
      <w:bookmarkEnd w:id="198"/>
      <w:bookmarkEnd w:id="199"/>
      <w:bookmarkEnd w:id="200"/>
      <w:bookmarkEnd w:id="201"/>
      <w:bookmarkEnd w:id="202"/>
      <w:bookmarkEnd w:id="203"/>
      <w:bookmarkEnd w:id="204"/>
      <w:bookmarkEnd w:id="205"/>
      <w:bookmarkEnd w:id="206"/>
      <w:r w:rsidR="00CA74F4">
        <w:t xml:space="preserve"> </w:t>
      </w:r>
    </w:p>
    <w:p w14:paraId="1807CF0B" w14:textId="77777777" w:rsidR="002E6EA3" w:rsidRDefault="002E6EA3" w:rsidP="00BD622E">
      <w:pPr>
        <w:pStyle w:val="Heading2"/>
        <w:ind w:right="657"/>
      </w:pPr>
      <w:bookmarkStart w:id="207" w:name="_Toc14688965"/>
      <w:bookmarkStart w:id="208" w:name="_Toc14689045"/>
      <w:bookmarkStart w:id="209" w:name="_Toc14680777"/>
      <w:bookmarkStart w:id="210" w:name="_Toc14685932"/>
      <w:bookmarkStart w:id="211" w:name="_Toc14687791"/>
      <w:bookmarkStart w:id="212" w:name="_Toc14781654"/>
      <w:bookmarkStart w:id="213" w:name="_Toc15305732"/>
      <w:bookmarkStart w:id="214" w:name="_Toc20229986"/>
      <w:bookmarkStart w:id="215" w:name="_Toc20230006"/>
      <w:bookmarkStart w:id="216" w:name="_Toc25240976"/>
      <w:bookmarkStart w:id="217" w:name="_Toc25310077"/>
      <w:bookmarkStart w:id="218" w:name="_Toc32215616"/>
      <w:bookmarkStart w:id="219" w:name="_Toc32215723"/>
      <w:bookmarkStart w:id="220" w:name="_Toc32215932"/>
      <w:r w:rsidRPr="0095797F">
        <w:t>About CAST Software Intelligence</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4E123A"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21" w:name="_Toc14688966"/>
      <w:bookmarkStart w:id="222" w:name="_Toc14689046"/>
      <w:bookmarkStart w:id="223" w:name="_Toc14680778"/>
      <w:bookmarkStart w:id="224" w:name="_Toc14685933"/>
      <w:bookmarkStart w:id="225" w:name="_Toc14687792"/>
      <w:bookmarkStart w:id="226" w:name="_Toc14781655"/>
      <w:bookmarkStart w:id="227" w:name="_Toc15305733"/>
      <w:bookmarkStart w:id="228" w:name="_Toc20229987"/>
      <w:bookmarkStart w:id="229" w:name="_Toc20230007"/>
      <w:bookmarkStart w:id="230" w:name="_Toc25240977"/>
      <w:bookmarkStart w:id="231" w:name="_Toc25310078"/>
      <w:bookmarkStart w:id="232" w:name="_Toc32215617"/>
      <w:bookmarkStart w:id="233" w:name="_Toc32215724"/>
      <w:bookmarkStart w:id="234" w:name="_Toc32215933"/>
      <w:r w:rsidRPr="0095797F">
        <w:t>About CAST Security</w:t>
      </w:r>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DE493" w14:textId="77777777" w:rsidR="004E123A" w:rsidRDefault="004E123A">
      <w:r>
        <w:separator/>
      </w:r>
    </w:p>
  </w:endnote>
  <w:endnote w:type="continuationSeparator" w:id="0">
    <w:p w14:paraId="1AE465E1" w14:textId="77777777" w:rsidR="004E123A" w:rsidRDefault="004E1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F1121" w14:textId="77777777" w:rsidR="004E123A" w:rsidRDefault="004E123A">
      <w:r>
        <w:separator/>
      </w:r>
    </w:p>
  </w:footnote>
  <w:footnote w:type="continuationSeparator" w:id="0">
    <w:p w14:paraId="64AB90A0" w14:textId="77777777" w:rsidR="004E123A" w:rsidRDefault="004E12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0E67"/>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F3CC53-6ADD-4359-96CA-2D58D1D1D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51</TotalTime>
  <Pages>17</Pages>
  <Words>1021</Words>
  <Characters>5824</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5</cp:revision>
  <cp:lastPrinted>2014-04-04T13:22:00Z</cp:lastPrinted>
  <dcterms:created xsi:type="dcterms:W3CDTF">2018-11-26T19:13:00Z</dcterms:created>
  <dcterms:modified xsi:type="dcterms:W3CDTF">2020-02-10T07: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